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6F591B8E" w14:textId="77777777" w:rsidR="00C2412C" w:rsidRPr="002C7480" w:rsidRDefault="00FE0384" w:rsidP="00AE0073">
      <w:pPr>
        <w:pStyle w:val="Header"/>
        <w:tabs>
          <w:tab w:val="clear" w:pos="216pt"/>
          <w:tab w:val="clear" w:pos="432pt"/>
        </w:tabs>
        <w:jc w:val="center"/>
        <w:rPr>
          <w:rFonts w:ascii="Calibri" w:hAnsi="Calibri"/>
          <w:sz w:val="24"/>
          <w:szCs w:val="24"/>
        </w:rPr>
      </w:pPr>
      <w:r w:rsidRPr="002C7480">
        <w:rPr>
          <w:rFonts w:ascii="Calibri" w:hAnsi="Calibri"/>
          <w:b/>
          <w:sz w:val="24"/>
          <w:szCs w:val="24"/>
        </w:rPr>
        <w:t xml:space="preserve">South College </w:t>
      </w:r>
      <w:r w:rsidR="0000404B" w:rsidRPr="002C7480">
        <w:rPr>
          <w:rFonts w:ascii="Calibri" w:hAnsi="Calibri"/>
          <w:b/>
          <w:sz w:val="24"/>
          <w:szCs w:val="24"/>
        </w:rPr>
        <w:t>Consent to Participate in Research</w:t>
      </w:r>
    </w:p>
    <w:p w14:paraId="4882F85E" w14:textId="77777777" w:rsidR="00C2412C" w:rsidRPr="006575B9" w:rsidRDefault="00C2412C">
      <w:pPr>
        <w:rPr>
          <w:rFonts w:ascii="Calibri" w:hAnsi="Calibri"/>
          <w:sz w:val="24"/>
          <w:szCs w:val="24"/>
        </w:rPr>
      </w:pPr>
    </w:p>
    <w:p w14:paraId="637F09A2" w14:textId="77777777" w:rsidR="00C53A5F" w:rsidRPr="008D0B31" w:rsidRDefault="00C53A5F" w:rsidP="00C53A5F">
      <w:pPr>
        <w:rPr>
          <w:rFonts w:ascii="Calibri" w:hAnsi="Calibri"/>
          <w:sz w:val="22"/>
          <w:szCs w:val="22"/>
        </w:rPr>
      </w:pPr>
      <w:r w:rsidRPr="008D0B31">
        <w:rPr>
          <w:rFonts w:ascii="Calibri" w:hAnsi="Calibri"/>
          <w:b/>
          <w:sz w:val="22"/>
          <w:szCs w:val="22"/>
        </w:rPr>
        <w:t>Study Title:</w:t>
      </w:r>
      <w:r w:rsidR="00B014E8" w:rsidRPr="008D0B31">
        <w:rPr>
          <w:rFonts w:ascii="Calibri" w:hAnsi="Calibri"/>
          <w:b/>
          <w:sz w:val="22"/>
          <w:szCs w:val="22"/>
        </w:rPr>
        <w:t xml:space="preserve"> </w:t>
      </w:r>
      <w:r w:rsidR="00B014E8" w:rsidRPr="008D0B31">
        <w:rPr>
          <w:rFonts w:ascii="Calibri" w:hAnsi="Calibri"/>
          <w:sz w:val="22"/>
          <w:szCs w:val="22"/>
        </w:rPr>
        <w:t>ADD STUDY TITLE HERE</w:t>
      </w:r>
      <w:r w:rsidR="00F6010F" w:rsidRPr="008D0B31">
        <w:rPr>
          <w:rFonts w:ascii="Calibri" w:hAnsi="Calibri"/>
          <w:sz w:val="22"/>
          <w:szCs w:val="22"/>
        </w:rPr>
        <w:t xml:space="preserve"> (</w:t>
      </w:r>
      <w:r w:rsidR="00F6010F" w:rsidRPr="00200FEE">
        <w:rPr>
          <w:rFonts w:ascii="Calibri" w:hAnsi="Calibri"/>
          <w:sz w:val="22"/>
          <w:szCs w:val="22"/>
        </w:rPr>
        <w:t>NOT IN ALL CAPS, THE CAPS IN THIS</w:t>
      </w:r>
      <w:r w:rsidR="00865ED5" w:rsidRPr="00200FEE">
        <w:rPr>
          <w:rFonts w:ascii="Calibri" w:hAnsi="Calibri"/>
          <w:sz w:val="22"/>
          <w:szCs w:val="22"/>
        </w:rPr>
        <w:t xml:space="preserve"> DOCUMENT ARE DIRECTIONS FOR </w:t>
      </w:r>
      <w:r w:rsidR="00200FEE">
        <w:rPr>
          <w:rFonts w:ascii="Calibri" w:hAnsi="Calibri"/>
          <w:sz w:val="22"/>
          <w:szCs w:val="22"/>
        </w:rPr>
        <w:t>YOU, THE RESEARCHER,</w:t>
      </w:r>
      <w:r w:rsidR="00865ED5" w:rsidRPr="00200FEE">
        <w:rPr>
          <w:rFonts w:ascii="Calibri" w:hAnsi="Calibri"/>
          <w:sz w:val="22"/>
          <w:szCs w:val="22"/>
        </w:rPr>
        <w:t xml:space="preserve"> TO GENERATE THE</w:t>
      </w:r>
      <w:r w:rsidR="00F6010F" w:rsidRPr="00200FEE">
        <w:rPr>
          <w:rFonts w:ascii="Calibri" w:hAnsi="Calibri"/>
          <w:sz w:val="22"/>
          <w:szCs w:val="22"/>
        </w:rPr>
        <w:t xml:space="preserve"> CONSENT FORM</w:t>
      </w:r>
      <w:r w:rsidR="00200FEE">
        <w:rPr>
          <w:rFonts w:ascii="Calibri" w:hAnsi="Calibri"/>
          <w:sz w:val="22"/>
          <w:szCs w:val="22"/>
        </w:rPr>
        <w:t xml:space="preserve"> FOR YOUR RESEARCH STUDY</w:t>
      </w:r>
      <w:r w:rsidR="00F6010F" w:rsidRPr="008D0B31">
        <w:rPr>
          <w:rFonts w:ascii="Calibri" w:hAnsi="Calibri"/>
          <w:sz w:val="22"/>
          <w:szCs w:val="22"/>
        </w:rPr>
        <w:t>).</w:t>
      </w:r>
      <w:r w:rsidR="00200FEE">
        <w:rPr>
          <w:rFonts w:ascii="Calibri" w:hAnsi="Calibri"/>
          <w:sz w:val="22"/>
          <w:szCs w:val="22"/>
        </w:rPr>
        <w:t xml:space="preserve"> FOLLOW THE CAPITALIZED INSTRUCTIONS IN EACH SECTION THEN DELETE THE INSTRUCTION.</w:t>
      </w:r>
    </w:p>
    <w:p w14:paraId="1BA183BD" w14:textId="77777777" w:rsidR="00C53A5F" w:rsidRPr="008D0B31" w:rsidRDefault="00C53A5F" w:rsidP="00C53A5F">
      <w:pPr>
        <w:rPr>
          <w:rFonts w:ascii="Calibri" w:hAnsi="Calibri"/>
          <w:b/>
          <w:sz w:val="22"/>
          <w:szCs w:val="22"/>
        </w:rPr>
      </w:pPr>
    </w:p>
    <w:p w14:paraId="1E47B51E" w14:textId="77777777" w:rsidR="00C53A5F" w:rsidRPr="008D0B31" w:rsidRDefault="00C53A5F" w:rsidP="00C53A5F">
      <w:pPr>
        <w:rPr>
          <w:rFonts w:ascii="Calibri" w:hAnsi="Calibri"/>
          <w:sz w:val="22"/>
          <w:szCs w:val="22"/>
        </w:rPr>
      </w:pPr>
      <w:r w:rsidRPr="008D0B31">
        <w:rPr>
          <w:rFonts w:ascii="Calibri" w:hAnsi="Calibri"/>
          <w:b/>
          <w:sz w:val="22"/>
          <w:szCs w:val="22"/>
        </w:rPr>
        <w:t>Researcher:</w:t>
      </w:r>
      <w:r w:rsidR="00B014E8" w:rsidRPr="008D0B31">
        <w:rPr>
          <w:rFonts w:ascii="Calibri" w:hAnsi="Calibri"/>
          <w:b/>
          <w:sz w:val="22"/>
          <w:szCs w:val="22"/>
        </w:rPr>
        <w:t xml:space="preserve"> </w:t>
      </w:r>
      <w:r w:rsidR="00B014E8" w:rsidRPr="008D0B31">
        <w:rPr>
          <w:rFonts w:ascii="Calibri" w:hAnsi="Calibri"/>
          <w:sz w:val="22"/>
          <w:szCs w:val="22"/>
        </w:rPr>
        <w:t>ADD P</w:t>
      </w:r>
      <w:r w:rsidR="003946C6" w:rsidRPr="008D0B31">
        <w:rPr>
          <w:rFonts w:ascii="Calibri" w:hAnsi="Calibri"/>
          <w:sz w:val="22"/>
          <w:szCs w:val="22"/>
        </w:rPr>
        <w:t xml:space="preserve">RINCIPAL </w:t>
      </w:r>
      <w:r w:rsidR="00B014E8" w:rsidRPr="008D0B31">
        <w:rPr>
          <w:rFonts w:ascii="Calibri" w:hAnsi="Calibri"/>
          <w:sz w:val="22"/>
          <w:szCs w:val="22"/>
        </w:rPr>
        <w:t>I</w:t>
      </w:r>
      <w:r w:rsidR="003946C6" w:rsidRPr="008D0B31">
        <w:rPr>
          <w:rFonts w:ascii="Calibri" w:hAnsi="Calibri"/>
          <w:sz w:val="22"/>
          <w:szCs w:val="22"/>
        </w:rPr>
        <w:t>NVESTIGATOR’S</w:t>
      </w:r>
      <w:r w:rsidR="00B014E8" w:rsidRPr="008D0B31">
        <w:rPr>
          <w:rFonts w:ascii="Calibri" w:hAnsi="Calibri"/>
          <w:sz w:val="22"/>
          <w:szCs w:val="22"/>
        </w:rPr>
        <w:t xml:space="preserve"> NAME AND CONTACT INFORMATION HERE</w:t>
      </w:r>
      <w:r w:rsidR="00F6010F" w:rsidRPr="008D0B31">
        <w:rPr>
          <w:rFonts w:ascii="Calibri" w:hAnsi="Calibri"/>
          <w:sz w:val="22"/>
          <w:szCs w:val="22"/>
        </w:rPr>
        <w:t>.</w:t>
      </w:r>
    </w:p>
    <w:p w14:paraId="3FFBF001" w14:textId="77777777" w:rsidR="00C2412C" w:rsidRPr="008D0B31" w:rsidRDefault="00C2412C">
      <w:pPr>
        <w:rPr>
          <w:rFonts w:ascii="Calibri" w:hAnsi="Calibri"/>
          <w:sz w:val="22"/>
          <w:szCs w:val="22"/>
        </w:rPr>
      </w:pPr>
    </w:p>
    <w:p w14:paraId="3F33215E" w14:textId="77777777" w:rsidR="00FC1CF8" w:rsidRPr="008D0B31" w:rsidRDefault="007D19E2" w:rsidP="00C35D67">
      <w:pPr>
        <w:numPr>
          <w:ilvl w:val="0"/>
          <w:numId w:val="1"/>
        </w:numPr>
        <w:spacing w:after="6pt"/>
        <w:rPr>
          <w:rFonts w:ascii="Calibri" w:hAnsi="Calibri"/>
          <w:sz w:val="22"/>
          <w:szCs w:val="22"/>
        </w:rPr>
      </w:pPr>
      <w:r w:rsidRPr="008D0B31">
        <w:rPr>
          <w:rFonts w:ascii="Calibri" w:hAnsi="Calibri"/>
          <w:b/>
          <w:sz w:val="22"/>
          <w:szCs w:val="22"/>
        </w:rPr>
        <w:t>Y</w:t>
      </w:r>
      <w:r w:rsidR="00932DA6" w:rsidRPr="008D0B31">
        <w:rPr>
          <w:rFonts w:ascii="Calibri" w:hAnsi="Calibri"/>
          <w:b/>
          <w:sz w:val="22"/>
          <w:szCs w:val="22"/>
        </w:rPr>
        <w:t>ou are being</w:t>
      </w:r>
      <w:r w:rsidRPr="008D0B31">
        <w:rPr>
          <w:rFonts w:ascii="Calibri" w:hAnsi="Calibri"/>
          <w:b/>
          <w:sz w:val="22"/>
          <w:szCs w:val="22"/>
        </w:rPr>
        <w:t xml:space="preserve"> </w:t>
      </w:r>
      <w:r w:rsidR="00FF266D">
        <w:rPr>
          <w:rFonts w:ascii="Calibri" w:hAnsi="Calibri"/>
          <w:b/>
          <w:sz w:val="22"/>
          <w:szCs w:val="22"/>
        </w:rPr>
        <w:t>asked to participate</w:t>
      </w:r>
      <w:r w:rsidR="00261BC3">
        <w:rPr>
          <w:rFonts w:ascii="Calibri" w:hAnsi="Calibri"/>
          <w:b/>
          <w:sz w:val="22"/>
          <w:szCs w:val="22"/>
        </w:rPr>
        <w:t xml:space="preserve"> in a research study</w:t>
      </w:r>
      <w:r w:rsidR="00026AF5" w:rsidRPr="008D0B31">
        <w:rPr>
          <w:rFonts w:ascii="Calibri" w:hAnsi="Calibri"/>
          <w:b/>
          <w:sz w:val="22"/>
          <w:szCs w:val="22"/>
        </w:rPr>
        <w:t>.</w:t>
      </w:r>
      <w:r w:rsidR="006575B9" w:rsidRPr="008D0B31">
        <w:rPr>
          <w:rFonts w:ascii="Calibri" w:hAnsi="Calibri"/>
          <w:sz w:val="22"/>
          <w:szCs w:val="22"/>
        </w:rPr>
        <w:t xml:space="preserve"> </w:t>
      </w:r>
      <w:r w:rsidRPr="008D0B31">
        <w:rPr>
          <w:rFonts w:ascii="Calibri" w:hAnsi="Calibri"/>
          <w:sz w:val="22"/>
          <w:szCs w:val="22"/>
        </w:rPr>
        <w:t xml:space="preserve">This consent form </w:t>
      </w:r>
      <w:r w:rsidR="00FC1CF8" w:rsidRPr="008D0B31">
        <w:rPr>
          <w:rFonts w:ascii="Calibri" w:hAnsi="Calibri"/>
          <w:sz w:val="22"/>
          <w:szCs w:val="22"/>
        </w:rPr>
        <w:t xml:space="preserve">contains important </w:t>
      </w:r>
      <w:r w:rsidR="00026AF5" w:rsidRPr="008D0B31">
        <w:rPr>
          <w:rFonts w:ascii="Calibri" w:hAnsi="Calibri"/>
          <w:sz w:val="22"/>
          <w:szCs w:val="22"/>
        </w:rPr>
        <w:t>information about this study</w:t>
      </w:r>
      <w:r w:rsidR="00FC1CF8" w:rsidRPr="008D0B31">
        <w:rPr>
          <w:rFonts w:ascii="Calibri" w:hAnsi="Calibri"/>
          <w:sz w:val="22"/>
          <w:szCs w:val="22"/>
        </w:rPr>
        <w:t xml:space="preserve"> and what to expect if you decide to participate</w:t>
      </w:r>
      <w:r w:rsidR="00026AF5" w:rsidRPr="008D0B31">
        <w:rPr>
          <w:rFonts w:ascii="Calibri" w:hAnsi="Calibri"/>
          <w:sz w:val="22"/>
          <w:szCs w:val="22"/>
        </w:rPr>
        <w:t>.</w:t>
      </w:r>
      <w:r w:rsidR="006575B9" w:rsidRPr="008D0B31">
        <w:rPr>
          <w:rFonts w:ascii="Calibri" w:hAnsi="Calibri"/>
          <w:sz w:val="22"/>
          <w:szCs w:val="22"/>
        </w:rPr>
        <w:t xml:space="preserve"> </w:t>
      </w:r>
      <w:r w:rsidR="00FC1CF8" w:rsidRPr="008D0B31">
        <w:rPr>
          <w:rFonts w:ascii="Calibri" w:hAnsi="Calibri"/>
          <w:sz w:val="22"/>
          <w:szCs w:val="22"/>
        </w:rPr>
        <w:t xml:space="preserve">Please consider </w:t>
      </w:r>
      <w:r w:rsidR="00037B2D" w:rsidRPr="008D0B31">
        <w:rPr>
          <w:rFonts w:ascii="Calibri" w:hAnsi="Calibri"/>
          <w:sz w:val="22"/>
          <w:szCs w:val="22"/>
        </w:rPr>
        <w:t xml:space="preserve">the information </w:t>
      </w:r>
      <w:r w:rsidR="00FC1CF8" w:rsidRPr="008D0B31">
        <w:rPr>
          <w:rFonts w:ascii="Calibri" w:hAnsi="Calibri"/>
          <w:sz w:val="22"/>
          <w:szCs w:val="22"/>
        </w:rPr>
        <w:t>carefully</w:t>
      </w:r>
      <w:r w:rsidR="006575B9" w:rsidRPr="008D0B31">
        <w:rPr>
          <w:rFonts w:ascii="Calibri" w:hAnsi="Calibri"/>
          <w:sz w:val="22"/>
          <w:szCs w:val="22"/>
        </w:rPr>
        <w:t xml:space="preserve">. </w:t>
      </w:r>
      <w:r w:rsidR="00CB2ADA" w:rsidRPr="008D0B31">
        <w:rPr>
          <w:rFonts w:ascii="Calibri" w:hAnsi="Calibri"/>
          <w:sz w:val="22"/>
          <w:szCs w:val="22"/>
        </w:rPr>
        <w:t>F</w:t>
      </w:r>
      <w:r w:rsidR="00261BC3">
        <w:rPr>
          <w:rFonts w:ascii="Calibri" w:hAnsi="Calibri"/>
          <w:sz w:val="22"/>
          <w:szCs w:val="22"/>
        </w:rPr>
        <w:t xml:space="preserve">eel free </w:t>
      </w:r>
      <w:r w:rsidR="00BD4CB1" w:rsidRPr="008D0B31">
        <w:rPr>
          <w:rFonts w:ascii="Calibri" w:hAnsi="Calibri"/>
          <w:sz w:val="22"/>
          <w:szCs w:val="22"/>
        </w:rPr>
        <w:t xml:space="preserve">to </w:t>
      </w:r>
      <w:r w:rsidR="00FC1CF8" w:rsidRPr="008D0B31">
        <w:rPr>
          <w:rFonts w:ascii="Calibri" w:hAnsi="Calibri"/>
          <w:sz w:val="22"/>
          <w:szCs w:val="22"/>
        </w:rPr>
        <w:t>ask questions before making your decision</w:t>
      </w:r>
      <w:r w:rsidR="00BD4CB1" w:rsidRPr="008D0B31">
        <w:rPr>
          <w:rFonts w:ascii="Calibri" w:hAnsi="Calibri"/>
          <w:sz w:val="22"/>
          <w:szCs w:val="22"/>
        </w:rPr>
        <w:t xml:space="preserve"> </w:t>
      </w:r>
      <w:proofErr w:type="gramStart"/>
      <w:r w:rsidR="00BD4CB1" w:rsidRPr="008D0B31">
        <w:rPr>
          <w:rFonts w:ascii="Calibri" w:hAnsi="Calibri"/>
          <w:sz w:val="22"/>
          <w:szCs w:val="22"/>
        </w:rPr>
        <w:t>whether or not</w:t>
      </w:r>
      <w:proofErr w:type="gramEnd"/>
      <w:r w:rsidR="00BD4CB1" w:rsidRPr="008D0B31">
        <w:rPr>
          <w:rFonts w:ascii="Calibri" w:hAnsi="Calibri"/>
          <w:sz w:val="22"/>
          <w:szCs w:val="22"/>
        </w:rPr>
        <w:t xml:space="preserve"> to participate.</w:t>
      </w:r>
    </w:p>
    <w:p w14:paraId="2793E62C" w14:textId="77777777" w:rsidR="007412C0" w:rsidRPr="008D0B31" w:rsidRDefault="00CB2ADA" w:rsidP="006103D1">
      <w:pPr>
        <w:numPr>
          <w:ilvl w:val="0"/>
          <w:numId w:val="1"/>
        </w:numPr>
        <w:spacing w:after="6pt"/>
        <w:rPr>
          <w:rFonts w:ascii="Calibri" w:hAnsi="Calibri"/>
          <w:sz w:val="22"/>
          <w:szCs w:val="22"/>
        </w:rPr>
      </w:pPr>
      <w:r w:rsidRPr="008D0B31">
        <w:rPr>
          <w:rFonts w:ascii="Calibri" w:hAnsi="Calibri"/>
          <w:b/>
          <w:sz w:val="22"/>
          <w:szCs w:val="22"/>
        </w:rPr>
        <w:t>Your participation is voluntary.</w:t>
      </w:r>
      <w:r w:rsidR="006575B9" w:rsidRPr="008D0B31">
        <w:rPr>
          <w:rFonts w:ascii="Calibri" w:hAnsi="Calibri"/>
          <w:b/>
          <w:sz w:val="22"/>
          <w:szCs w:val="22"/>
        </w:rPr>
        <w:t xml:space="preserve"> </w:t>
      </w:r>
      <w:r w:rsidR="000E2098" w:rsidRPr="008D0B31">
        <w:rPr>
          <w:rFonts w:ascii="Calibri" w:hAnsi="Calibri"/>
          <w:sz w:val="22"/>
          <w:szCs w:val="22"/>
        </w:rPr>
        <w:t xml:space="preserve">Your participation in this research is voluntary. </w:t>
      </w:r>
      <w:r w:rsidR="007B54D2" w:rsidRPr="008D0B31">
        <w:rPr>
          <w:rFonts w:ascii="Calibri" w:hAnsi="Calibri"/>
          <w:sz w:val="22"/>
          <w:szCs w:val="22"/>
        </w:rPr>
        <w:t>You may refuse to participate</w:t>
      </w:r>
      <w:r w:rsidR="00BD4CB1" w:rsidRPr="008D0B31">
        <w:rPr>
          <w:rFonts w:ascii="Calibri" w:hAnsi="Calibri"/>
          <w:sz w:val="22"/>
          <w:szCs w:val="22"/>
        </w:rPr>
        <w:t xml:space="preserve"> in this study</w:t>
      </w:r>
      <w:r w:rsidR="006575B9" w:rsidRPr="008D0B31">
        <w:rPr>
          <w:rFonts w:ascii="Calibri" w:hAnsi="Calibri"/>
          <w:sz w:val="22"/>
          <w:szCs w:val="22"/>
        </w:rPr>
        <w:t xml:space="preserve">. </w:t>
      </w:r>
      <w:r w:rsidR="007B54D2" w:rsidRPr="008D0B31">
        <w:rPr>
          <w:rFonts w:ascii="Calibri" w:hAnsi="Calibri"/>
          <w:sz w:val="22"/>
          <w:szCs w:val="22"/>
        </w:rPr>
        <w:t>If you decide to take part in the study, you may leave the study at any time.</w:t>
      </w:r>
      <w:r w:rsidR="006575B9" w:rsidRPr="008D0B31">
        <w:rPr>
          <w:rFonts w:ascii="Calibri" w:hAnsi="Calibri"/>
          <w:sz w:val="22"/>
          <w:szCs w:val="22"/>
        </w:rPr>
        <w:t xml:space="preserve"> </w:t>
      </w:r>
      <w:r w:rsidR="007412C0" w:rsidRPr="008D0B31">
        <w:rPr>
          <w:rFonts w:ascii="Calibri" w:hAnsi="Calibri"/>
          <w:sz w:val="22"/>
          <w:szCs w:val="22"/>
        </w:rPr>
        <w:t>N</w:t>
      </w:r>
      <w:r w:rsidR="00F54B02" w:rsidRPr="008D0B31">
        <w:rPr>
          <w:rFonts w:ascii="Calibri" w:hAnsi="Calibri"/>
          <w:sz w:val="22"/>
          <w:szCs w:val="22"/>
        </w:rPr>
        <w:t>o matter what decision you make,</w:t>
      </w:r>
      <w:r w:rsidR="007412C0" w:rsidRPr="008D0B31">
        <w:rPr>
          <w:rFonts w:ascii="Calibri" w:hAnsi="Calibri"/>
          <w:sz w:val="22"/>
          <w:szCs w:val="22"/>
        </w:rPr>
        <w:t xml:space="preserve"> th</w:t>
      </w:r>
      <w:r w:rsidR="00FE0384" w:rsidRPr="008D0B31">
        <w:rPr>
          <w:rFonts w:ascii="Calibri" w:hAnsi="Calibri"/>
          <w:sz w:val="22"/>
          <w:szCs w:val="22"/>
        </w:rPr>
        <w:t>ere will be no penalty to you or loss of benefits to which you are otherwise entitled</w:t>
      </w:r>
      <w:r w:rsidR="007412C0" w:rsidRPr="008D0B31">
        <w:rPr>
          <w:rFonts w:ascii="Calibri" w:hAnsi="Calibri"/>
          <w:sz w:val="22"/>
          <w:szCs w:val="22"/>
        </w:rPr>
        <w:t>.</w:t>
      </w:r>
      <w:r w:rsidR="006575B9" w:rsidRPr="008D0B31">
        <w:rPr>
          <w:rFonts w:ascii="Calibri" w:hAnsi="Calibri"/>
          <w:sz w:val="22"/>
          <w:szCs w:val="22"/>
        </w:rPr>
        <w:t xml:space="preserve"> </w:t>
      </w:r>
      <w:r w:rsidR="007B54D2" w:rsidRPr="008D0B31">
        <w:rPr>
          <w:rFonts w:ascii="Calibri" w:hAnsi="Calibri"/>
          <w:sz w:val="22"/>
          <w:szCs w:val="22"/>
        </w:rPr>
        <w:t>Your decision will not affect your future relationshi</w:t>
      </w:r>
      <w:r w:rsidR="006575B9" w:rsidRPr="008D0B31">
        <w:rPr>
          <w:rFonts w:ascii="Calibri" w:hAnsi="Calibri"/>
          <w:sz w:val="22"/>
          <w:szCs w:val="22"/>
        </w:rPr>
        <w:t xml:space="preserve">p with South College. </w:t>
      </w:r>
      <w:r w:rsidR="007412C0" w:rsidRPr="008D0B31">
        <w:rPr>
          <w:rFonts w:ascii="Calibri" w:hAnsi="Calibri"/>
          <w:sz w:val="22"/>
          <w:szCs w:val="22"/>
        </w:rPr>
        <w:t>If you are a s</w:t>
      </w:r>
      <w:r w:rsidR="006575B9" w:rsidRPr="008D0B31">
        <w:rPr>
          <w:rFonts w:ascii="Calibri" w:hAnsi="Calibri"/>
          <w:sz w:val="22"/>
          <w:szCs w:val="22"/>
        </w:rPr>
        <w:t>tudent or employee at South College</w:t>
      </w:r>
      <w:r w:rsidR="007412C0" w:rsidRPr="008D0B31">
        <w:rPr>
          <w:rFonts w:ascii="Calibri" w:hAnsi="Calibri"/>
          <w:sz w:val="22"/>
          <w:szCs w:val="22"/>
        </w:rPr>
        <w:t>, your decision will not affect yo</w:t>
      </w:r>
      <w:r w:rsidR="00BD4CB1" w:rsidRPr="008D0B31">
        <w:rPr>
          <w:rFonts w:ascii="Calibri" w:hAnsi="Calibri"/>
          <w:sz w:val="22"/>
          <w:szCs w:val="22"/>
        </w:rPr>
        <w:t>ur grades or employment status.</w:t>
      </w:r>
    </w:p>
    <w:p w14:paraId="6FF1E359" w14:textId="77777777" w:rsidR="007D19E2" w:rsidRPr="008D0B31" w:rsidRDefault="007D19E2" w:rsidP="006103D1">
      <w:pPr>
        <w:numPr>
          <w:ilvl w:val="0"/>
          <w:numId w:val="1"/>
        </w:numPr>
        <w:spacing w:after="6pt"/>
        <w:rPr>
          <w:rFonts w:ascii="Calibri" w:hAnsi="Calibri"/>
          <w:sz w:val="22"/>
          <w:szCs w:val="22"/>
        </w:rPr>
      </w:pPr>
      <w:r w:rsidRPr="008D0B31">
        <w:rPr>
          <w:rFonts w:ascii="Calibri" w:hAnsi="Calibri"/>
          <w:b/>
          <w:sz w:val="22"/>
          <w:szCs w:val="22"/>
        </w:rPr>
        <w:t xml:space="preserve">Purpose of </w:t>
      </w:r>
      <w:r w:rsidR="00FE0384" w:rsidRPr="008D0B31">
        <w:rPr>
          <w:rFonts w:ascii="Calibri" w:hAnsi="Calibri"/>
          <w:b/>
          <w:sz w:val="22"/>
          <w:szCs w:val="22"/>
        </w:rPr>
        <w:t xml:space="preserve">the </w:t>
      </w:r>
      <w:r w:rsidRPr="008D0B31">
        <w:rPr>
          <w:rFonts w:ascii="Calibri" w:hAnsi="Calibri"/>
          <w:b/>
          <w:sz w:val="22"/>
          <w:szCs w:val="22"/>
        </w:rPr>
        <w:t xml:space="preserve">research. </w:t>
      </w:r>
      <w:r w:rsidRPr="008D0B31">
        <w:rPr>
          <w:rFonts w:ascii="Calibri" w:hAnsi="Calibri"/>
          <w:sz w:val="22"/>
          <w:szCs w:val="22"/>
        </w:rPr>
        <w:t>ADD TEXT HERE</w:t>
      </w:r>
      <w:r w:rsidR="00B014E8" w:rsidRPr="008D0B31">
        <w:rPr>
          <w:rFonts w:ascii="Calibri" w:hAnsi="Calibri"/>
          <w:sz w:val="22"/>
          <w:szCs w:val="22"/>
        </w:rPr>
        <w:t xml:space="preserve"> ON THE PURPOSE(S) OF THE RESEARCH.</w:t>
      </w:r>
      <w:r w:rsidR="00F6010F" w:rsidRPr="008D0B31">
        <w:rPr>
          <w:rFonts w:ascii="Calibri" w:hAnsi="Calibri"/>
          <w:sz w:val="22"/>
          <w:szCs w:val="22"/>
        </w:rPr>
        <w:t xml:space="preserve"> USE PLAIN LANGUAGE WITH NO JARGON.</w:t>
      </w:r>
      <w:r w:rsidR="003628A3">
        <w:rPr>
          <w:rFonts w:ascii="Calibri" w:hAnsi="Calibri"/>
          <w:sz w:val="22"/>
          <w:szCs w:val="22"/>
        </w:rPr>
        <w:t xml:space="preserve"> PROVIDE THE INFORMATION THAT A REASONABLE PERSON WOULD WANT TO HAVE IN ORDER TO MAKE AN INFORMED DECISION ABOUT WHETHER </w:t>
      </w:r>
      <w:r w:rsidR="00200FEE">
        <w:rPr>
          <w:rFonts w:ascii="Calibri" w:hAnsi="Calibri"/>
          <w:sz w:val="22"/>
          <w:szCs w:val="22"/>
        </w:rPr>
        <w:t xml:space="preserve">OR NOT </w:t>
      </w:r>
      <w:r w:rsidR="003628A3">
        <w:rPr>
          <w:rFonts w:ascii="Calibri" w:hAnsi="Calibri"/>
          <w:sz w:val="22"/>
          <w:szCs w:val="22"/>
        </w:rPr>
        <w:t xml:space="preserve">TO </w:t>
      </w:r>
      <w:proofErr w:type="gramStart"/>
      <w:r w:rsidR="003628A3">
        <w:rPr>
          <w:rFonts w:ascii="Calibri" w:hAnsi="Calibri"/>
          <w:sz w:val="22"/>
          <w:szCs w:val="22"/>
        </w:rPr>
        <w:t>PARTICPATE, AND</w:t>
      </w:r>
      <w:proofErr w:type="gramEnd"/>
      <w:r w:rsidR="003628A3">
        <w:rPr>
          <w:rFonts w:ascii="Calibri" w:hAnsi="Calibri"/>
          <w:sz w:val="22"/>
          <w:szCs w:val="22"/>
        </w:rPr>
        <w:t xml:space="preserve"> GIVE THE SUBJECT AN OPPORTUNITY TO DISCUSS THE INFORMATION.</w:t>
      </w:r>
    </w:p>
    <w:p w14:paraId="2DABC478" w14:textId="77777777" w:rsidR="00DF454C" w:rsidRPr="008D0B31" w:rsidRDefault="00DF454C" w:rsidP="006103D1">
      <w:pPr>
        <w:numPr>
          <w:ilvl w:val="0"/>
          <w:numId w:val="1"/>
        </w:numPr>
        <w:spacing w:after="6pt"/>
        <w:rPr>
          <w:rFonts w:ascii="Calibri" w:hAnsi="Calibri"/>
          <w:sz w:val="22"/>
          <w:szCs w:val="22"/>
        </w:rPr>
      </w:pPr>
      <w:r w:rsidRPr="008D0B31">
        <w:rPr>
          <w:rFonts w:ascii="Calibri" w:hAnsi="Calibri"/>
          <w:b/>
          <w:sz w:val="22"/>
          <w:szCs w:val="22"/>
        </w:rPr>
        <w:t xml:space="preserve">Number of people being asked to participate in the research. </w:t>
      </w:r>
      <w:r w:rsidRPr="008D0B31">
        <w:rPr>
          <w:rFonts w:ascii="Calibri" w:hAnsi="Calibri"/>
          <w:sz w:val="22"/>
          <w:szCs w:val="22"/>
        </w:rPr>
        <w:t>ADD TEXT HERE ON THE APPROXIMATE NUMBER OF SUBJECTS INVOLVED IN THE RESEARCH.</w:t>
      </w:r>
    </w:p>
    <w:p w14:paraId="319D023E" w14:textId="77777777" w:rsidR="007D19E2" w:rsidRPr="008D0B31" w:rsidRDefault="00B014E8" w:rsidP="006103D1">
      <w:pPr>
        <w:numPr>
          <w:ilvl w:val="0"/>
          <w:numId w:val="1"/>
        </w:numPr>
        <w:spacing w:after="6pt"/>
        <w:rPr>
          <w:rFonts w:ascii="Calibri" w:hAnsi="Calibri"/>
          <w:sz w:val="22"/>
          <w:szCs w:val="22"/>
        </w:rPr>
      </w:pPr>
      <w:r w:rsidRPr="008D0B31">
        <w:rPr>
          <w:rFonts w:ascii="Calibri" w:hAnsi="Calibri"/>
          <w:b/>
          <w:sz w:val="22"/>
          <w:szCs w:val="22"/>
        </w:rPr>
        <w:t>Duration of your participation.</w:t>
      </w:r>
      <w:r w:rsidRPr="008D0B31">
        <w:rPr>
          <w:rFonts w:ascii="Calibri" w:hAnsi="Calibri"/>
          <w:sz w:val="22"/>
          <w:szCs w:val="22"/>
        </w:rPr>
        <w:t xml:space="preserve"> ADD TEXT HERE ON THE AMOUNT OF TIME, NUMBER OF ENCOUNTERS, ETC., IT WILL TAKE FOR THE SUBJECT TO PARTICIPATE IN THE RESEARCH.</w:t>
      </w:r>
    </w:p>
    <w:p w14:paraId="6F6BC569" w14:textId="77777777" w:rsidR="00B014E8" w:rsidRPr="008D0B31" w:rsidRDefault="00B014E8" w:rsidP="006103D1">
      <w:pPr>
        <w:numPr>
          <w:ilvl w:val="0"/>
          <w:numId w:val="1"/>
        </w:numPr>
        <w:spacing w:after="6pt"/>
        <w:rPr>
          <w:rFonts w:ascii="Calibri" w:hAnsi="Calibri"/>
          <w:b/>
          <w:sz w:val="22"/>
          <w:szCs w:val="22"/>
        </w:rPr>
      </w:pPr>
      <w:r w:rsidRPr="008D0B31">
        <w:rPr>
          <w:rFonts w:ascii="Calibri" w:hAnsi="Calibri"/>
          <w:b/>
          <w:sz w:val="22"/>
          <w:szCs w:val="22"/>
        </w:rPr>
        <w:t xml:space="preserve">Description of procedures to be followed in the research. </w:t>
      </w:r>
      <w:r w:rsidRPr="008D0B31">
        <w:rPr>
          <w:rFonts w:ascii="Calibri" w:hAnsi="Calibri"/>
          <w:sz w:val="22"/>
          <w:szCs w:val="22"/>
        </w:rPr>
        <w:t>ADD TEXT HERE ON THE PROCEDURES YOU ARE ASKING THE SUBJECT TO FOLLOW IN THE RESEARCH.</w:t>
      </w:r>
    </w:p>
    <w:p w14:paraId="14813287" w14:textId="77777777" w:rsidR="00B014E8" w:rsidRPr="008D0B31" w:rsidRDefault="00B014E8" w:rsidP="006103D1">
      <w:pPr>
        <w:numPr>
          <w:ilvl w:val="0"/>
          <w:numId w:val="1"/>
        </w:numPr>
        <w:spacing w:after="6pt"/>
        <w:rPr>
          <w:rFonts w:ascii="Calibri" w:hAnsi="Calibri"/>
          <w:sz w:val="22"/>
          <w:szCs w:val="22"/>
        </w:rPr>
      </w:pPr>
      <w:r w:rsidRPr="008D0B31">
        <w:rPr>
          <w:rFonts w:ascii="Calibri" w:hAnsi="Calibri"/>
          <w:b/>
          <w:sz w:val="22"/>
          <w:szCs w:val="22"/>
        </w:rPr>
        <w:t>Re</w:t>
      </w:r>
      <w:r w:rsidR="000E2098" w:rsidRPr="008D0B31">
        <w:rPr>
          <w:rFonts w:ascii="Calibri" w:hAnsi="Calibri"/>
          <w:b/>
          <w:sz w:val="22"/>
          <w:szCs w:val="22"/>
        </w:rPr>
        <w:t>a</w:t>
      </w:r>
      <w:r w:rsidRPr="008D0B31">
        <w:rPr>
          <w:rFonts w:ascii="Calibri" w:hAnsi="Calibri"/>
          <w:b/>
          <w:sz w:val="22"/>
          <w:szCs w:val="22"/>
        </w:rPr>
        <w:t xml:space="preserve">sonably </w:t>
      </w:r>
      <w:r w:rsidR="000E2098" w:rsidRPr="008D0B31">
        <w:rPr>
          <w:rFonts w:ascii="Calibri" w:hAnsi="Calibri"/>
          <w:b/>
          <w:sz w:val="22"/>
          <w:szCs w:val="22"/>
        </w:rPr>
        <w:t xml:space="preserve">foreseeable risks or discomforts. </w:t>
      </w:r>
      <w:r w:rsidR="000E2098" w:rsidRPr="008D0B31">
        <w:rPr>
          <w:rFonts w:ascii="Calibri" w:hAnsi="Calibri"/>
          <w:sz w:val="22"/>
          <w:szCs w:val="22"/>
        </w:rPr>
        <w:t>ADD TEXT HERE ON ANY REASONABLE RISKS OR DISCOMFORTS</w:t>
      </w:r>
      <w:r w:rsidR="00200FEE">
        <w:rPr>
          <w:rFonts w:ascii="Calibri" w:hAnsi="Calibri"/>
          <w:sz w:val="22"/>
          <w:szCs w:val="22"/>
        </w:rPr>
        <w:t>, IF ANY,</w:t>
      </w:r>
      <w:r w:rsidR="000E2098" w:rsidRPr="008D0B31">
        <w:rPr>
          <w:rFonts w:ascii="Calibri" w:hAnsi="Calibri"/>
          <w:sz w:val="22"/>
          <w:szCs w:val="22"/>
        </w:rPr>
        <w:t xml:space="preserve"> THAT THE SUBJECT MAY EXPERIENCE AS A RESULT OF PARTICIPATING IN THE RESEARCH.</w:t>
      </w:r>
      <w:r w:rsidR="00CF291D" w:rsidRPr="008D0B31">
        <w:rPr>
          <w:rFonts w:ascii="Calibri" w:hAnsi="Calibri"/>
          <w:sz w:val="22"/>
          <w:szCs w:val="22"/>
        </w:rPr>
        <w:t xml:space="preserve"> IF THE RESEARCH INVOLVES MORE THAN MINIMAL RISK, SEE BELOW FOR ADDITIONAL INFORMATION THAT MUST BE INCLUDED.</w:t>
      </w:r>
    </w:p>
    <w:p w14:paraId="3B7C0F61" w14:textId="77777777" w:rsidR="000E2098" w:rsidRPr="008D0B31" w:rsidRDefault="000E2098" w:rsidP="006103D1">
      <w:pPr>
        <w:numPr>
          <w:ilvl w:val="0"/>
          <w:numId w:val="1"/>
        </w:numPr>
        <w:spacing w:after="6pt"/>
        <w:rPr>
          <w:rFonts w:ascii="Calibri" w:hAnsi="Calibri"/>
          <w:sz w:val="22"/>
          <w:szCs w:val="22"/>
        </w:rPr>
      </w:pPr>
      <w:r w:rsidRPr="008D0B31">
        <w:rPr>
          <w:rFonts w:ascii="Calibri" w:hAnsi="Calibri"/>
          <w:b/>
          <w:sz w:val="22"/>
          <w:szCs w:val="22"/>
        </w:rPr>
        <w:t>Benefits to you or others that may reasonably be expected from the research.</w:t>
      </w:r>
      <w:r w:rsidRPr="008D0B31">
        <w:rPr>
          <w:rFonts w:ascii="Calibri" w:hAnsi="Calibri"/>
          <w:sz w:val="22"/>
          <w:szCs w:val="22"/>
        </w:rPr>
        <w:t xml:space="preserve"> ADD TEXT HERE ON THE BENEFITS THAT THE SUBJECT OR OTHERS MAY </w:t>
      </w:r>
      <w:r w:rsidR="00FE0384" w:rsidRPr="008D0B31">
        <w:rPr>
          <w:rFonts w:ascii="Calibri" w:hAnsi="Calibri"/>
          <w:sz w:val="22"/>
          <w:szCs w:val="22"/>
        </w:rPr>
        <w:t>REASONABLY EXPECT AS A RESULT</w:t>
      </w:r>
      <w:r w:rsidRPr="008D0B31">
        <w:rPr>
          <w:rFonts w:ascii="Calibri" w:hAnsi="Calibri"/>
          <w:sz w:val="22"/>
          <w:szCs w:val="22"/>
        </w:rPr>
        <w:t xml:space="preserve"> OF THE SUBJECT PARTICIPATING IN THE RESEARCH.</w:t>
      </w:r>
    </w:p>
    <w:p w14:paraId="2166C7C5" w14:textId="77777777" w:rsidR="002C7480" w:rsidRPr="008D0B31" w:rsidRDefault="002C7480" w:rsidP="00634CE9">
      <w:pPr>
        <w:numPr>
          <w:ilvl w:val="0"/>
          <w:numId w:val="1"/>
        </w:numPr>
        <w:spacing w:after="6pt"/>
        <w:rPr>
          <w:rFonts w:ascii="Calibri" w:hAnsi="Calibri"/>
          <w:sz w:val="22"/>
          <w:szCs w:val="22"/>
        </w:rPr>
      </w:pPr>
      <w:r w:rsidRPr="008D0B31">
        <w:rPr>
          <w:rFonts w:ascii="Calibri" w:hAnsi="Calibri"/>
          <w:b/>
          <w:sz w:val="22"/>
          <w:szCs w:val="22"/>
        </w:rPr>
        <w:t>Alternative procedures.</w:t>
      </w:r>
      <w:r w:rsidR="00F6010F" w:rsidRPr="008D0B31">
        <w:rPr>
          <w:rFonts w:ascii="Calibri" w:hAnsi="Calibri"/>
          <w:sz w:val="22"/>
          <w:szCs w:val="22"/>
        </w:rPr>
        <w:t xml:space="preserve"> </w:t>
      </w:r>
      <w:r w:rsidR="0066376F">
        <w:rPr>
          <w:rFonts w:ascii="Calibri" w:hAnsi="Calibri"/>
          <w:sz w:val="22"/>
          <w:szCs w:val="22"/>
        </w:rPr>
        <w:t>ADD TEXT HERE ON APPROPRIATE ALTERNATIVE PROCEDURES OR COURSES OF TREATMENT, IF ANY, WHICH MIGHT BE ADVANTAGEOUS TO THE SUBJECT.</w:t>
      </w:r>
    </w:p>
    <w:p w14:paraId="7F0A87A3" w14:textId="77777777" w:rsidR="00932DA6" w:rsidRPr="008D0B31" w:rsidRDefault="0066376F" w:rsidP="00634CE9">
      <w:pPr>
        <w:numPr>
          <w:ilvl w:val="0"/>
          <w:numId w:val="1"/>
        </w:numPr>
        <w:spacing w:after="6pt"/>
        <w:rPr>
          <w:rFonts w:ascii="Calibri" w:hAnsi="Calibri"/>
          <w:b/>
          <w:sz w:val="22"/>
          <w:szCs w:val="22"/>
        </w:rPr>
      </w:pPr>
      <w:r>
        <w:rPr>
          <w:rFonts w:ascii="Calibri" w:hAnsi="Calibri"/>
          <w:b/>
          <w:sz w:val="22"/>
          <w:szCs w:val="22"/>
        </w:rPr>
        <w:t>Confidentiality of records identifying you</w:t>
      </w:r>
      <w:r w:rsidR="00932DA6" w:rsidRPr="008D0B31">
        <w:rPr>
          <w:rFonts w:ascii="Calibri" w:hAnsi="Calibri"/>
          <w:b/>
          <w:sz w:val="22"/>
          <w:szCs w:val="22"/>
        </w:rPr>
        <w:t>.</w:t>
      </w:r>
      <w:r w:rsidR="00F6010F" w:rsidRPr="008D0B31">
        <w:rPr>
          <w:rFonts w:ascii="Calibri" w:hAnsi="Calibri"/>
          <w:sz w:val="22"/>
          <w:szCs w:val="22"/>
        </w:rPr>
        <w:t xml:space="preserve"> </w:t>
      </w:r>
      <w:r>
        <w:rPr>
          <w:rFonts w:ascii="Calibri" w:hAnsi="Calibri"/>
          <w:sz w:val="22"/>
          <w:szCs w:val="22"/>
        </w:rPr>
        <w:t xml:space="preserve">ADD TEXT HERE DESCRIBING THE EXTENT, IF ANY, TO WHICH </w:t>
      </w:r>
      <w:r w:rsidR="00FF266D">
        <w:rPr>
          <w:rFonts w:ascii="Calibri" w:hAnsi="Calibri"/>
          <w:sz w:val="22"/>
          <w:szCs w:val="22"/>
        </w:rPr>
        <w:t xml:space="preserve">CONFIDENTIALITY OF THE </w:t>
      </w:r>
      <w:r>
        <w:rPr>
          <w:rFonts w:ascii="Calibri" w:hAnsi="Calibri"/>
          <w:sz w:val="22"/>
          <w:szCs w:val="22"/>
        </w:rPr>
        <w:t>RECORDS IDENTIFYING THE SUBJECT WILL BE MAINTAINED.</w:t>
      </w:r>
      <w:r w:rsidR="00261BC3">
        <w:rPr>
          <w:rFonts w:ascii="Calibri" w:hAnsi="Calibri"/>
          <w:sz w:val="22"/>
          <w:szCs w:val="22"/>
        </w:rPr>
        <w:t xml:space="preserve"> IF YOU WILL NOT COL</w:t>
      </w:r>
      <w:r w:rsidR="00EE6F32">
        <w:rPr>
          <w:rFonts w:ascii="Calibri" w:hAnsi="Calibri"/>
          <w:sz w:val="22"/>
          <w:szCs w:val="22"/>
        </w:rPr>
        <w:t>LECT IDENTIFYING INFORMATION THEN STATE SO</w:t>
      </w:r>
      <w:r w:rsidR="00261BC3">
        <w:rPr>
          <w:rFonts w:ascii="Calibri" w:hAnsi="Calibri"/>
          <w:sz w:val="22"/>
          <w:szCs w:val="22"/>
        </w:rPr>
        <w:t xml:space="preserve"> HERE.</w:t>
      </w:r>
      <w:r w:rsidR="00577F02">
        <w:rPr>
          <w:rFonts w:ascii="Calibri" w:hAnsi="Calibri"/>
          <w:sz w:val="22"/>
          <w:szCs w:val="22"/>
        </w:rPr>
        <w:t xml:space="preserve"> IF YOU WILL </w:t>
      </w:r>
      <w:r w:rsidR="00577F02">
        <w:rPr>
          <w:rFonts w:ascii="Calibri" w:hAnsi="Calibri"/>
          <w:sz w:val="22"/>
          <w:szCs w:val="22"/>
        </w:rPr>
        <w:lastRenderedPageBreak/>
        <w:t>COLLECT IDENTIFIABLE PRIVATE INFORMATION OR IDENTIFIABLE BIO</w:t>
      </w:r>
      <w:r w:rsidR="00865ED5">
        <w:rPr>
          <w:rFonts w:ascii="Calibri" w:hAnsi="Calibri"/>
          <w:sz w:val="22"/>
          <w:szCs w:val="22"/>
        </w:rPr>
        <w:t>SPECIMENS, SEE BELOW FOR ADDITIONAL</w:t>
      </w:r>
      <w:r w:rsidR="00577F02">
        <w:rPr>
          <w:rFonts w:ascii="Calibri" w:hAnsi="Calibri"/>
          <w:sz w:val="22"/>
          <w:szCs w:val="22"/>
        </w:rPr>
        <w:t xml:space="preserve"> SECTION</w:t>
      </w:r>
      <w:r w:rsidR="00865ED5">
        <w:rPr>
          <w:rFonts w:ascii="Calibri" w:hAnsi="Calibri"/>
          <w:sz w:val="22"/>
          <w:szCs w:val="22"/>
        </w:rPr>
        <w:t>(S)</w:t>
      </w:r>
      <w:r w:rsidR="00577F02">
        <w:rPr>
          <w:rFonts w:ascii="Calibri" w:hAnsi="Calibri"/>
          <w:sz w:val="22"/>
          <w:szCs w:val="22"/>
        </w:rPr>
        <w:t xml:space="preserve"> THAT MUST BE ADDED TO YOUR CONSENT FORM.</w:t>
      </w:r>
    </w:p>
    <w:p w14:paraId="52026576" w14:textId="523734DC" w:rsidR="00634CE9" w:rsidRDefault="00932DA6" w:rsidP="006103D1">
      <w:pPr>
        <w:numPr>
          <w:ilvl w:val="0"/>
          <w:numId w:val="1"/>
        </w:numPr>
        <w:spacing w:after="6pt"/>
        <w:rPr>
          <w:rFonts w:ascii="Calibri" w:hAnsi="Calibri"/>
          <w:sz w:val="22"/>
          <w:szCs w:val="22"/>
        </w:rPr>
      </w:pPr>
      <w:r w:rsidRPr="008D0B31">
        <w:rPr>
          <w:rFonts w:ascii="Calibri" w:hAnsi="Calibri"/>
          <w:b/>
          <w:sz w:val="22"/>
          <w:szCs w:val="22"/>
        </w:rPr>
        <w:t>Answers to your questions.</w:t>
      </w:r>
      <w:r w:rsidRPr="008D0B31">
        <w:rPr>
          <w:rFonts w:ascii="Calibri" w:hAnsi="Calibri"/>
          <w:sz w:val="22"/>
          <w:szCs w:val="22"/>
        </w:rPr>
        <w:t xml:space="preserve"> </w:t>
      </w:r>
      <w:r w:rsidRPr="00932DA6">
        <w:rPr>
          <w:rFonts w:ascii="Calibri" w:hAnsi="Calibri"/>
          <w:sz w:val="22"/>
          <w:szCs w:val="22"/>
        </w:rPr>
        <w:t>For questions, concerns, or complaints about the study you may contact the researcher. H</w:t>
      </w:r>
      <w:r w:rsidR="00F6010F">
        <w:rPr>
          <w:rFonts w:ascii="Calibri" w:hAnsi="Calibri"/>
          <w:sz w:val="22"/>
          <w:szCs w:val="22"/>
        </w:rPr>
        <w:t>is/</w:t>
      </w:r>
      <w:r w:rsidRPr="00932DA6">
        <w:rPr>
          <w:rFonts w:ascii="Calibri" w:hAnsi="Calibri"/>
          <w:sz w:val="22"/>
          <w:szCs w:val="22"/>
        </w:rPr>
        <w:t>her name and contact information are listed at the top of this consent form. For questions about your rights as a participant in this study or to discuss other study-related concerns or complaints</w:t>
      </w:r>
      <w:r w:rsidRPr="00634CE9">
        <w:rPr>
          <w:rFonts w:ascii="Calibri" w:hAnsi="Calibri"/>
          <w:sz w:val="22"/>
          <w:szCs w:val="22"/>
        </w:rPr>
        <w:t xml:space="preserve"> with someone who </w:t>
      </w:r>
      <w:proofErr w:type="gramStart"/>
      <w:r w:rsidRPr="00634CE9">
        <w:rPr>
          <w:rFonts w:ascii="Calibri" w:hAnsi="Calibri"/>
          <w:sz w:val="22"/>
          <w:szCs w:val="22"/>
        </w:rPr>
        <w:t>is not part of the research team</w:t>
      </w:r>
      <w:proofErr w:type="gramEnd"/>
      <w:r w:rsidRPr="00634CE9">
        <w:rPr>
          <w:rFonts w:ascii="Calibri" w:hAnsi="Calibri"/>
          <w:sz w:val="22"/>
          <w:szCs w:val="22"/>
        </w:rPr>
        <w:t xml:space="preserve">, you may contact </w:t>
      </w:r>
      <w:r w:rsidR="00650D8F" w:rsidRPr="00650D8F">
        <w:rPr>
          <w:rFonts w:ascii="Calibri" w:hAnsi="Calibri"/>
          <w:sz w:val="22"/>
          <w:szCs w:val="22"/>
        </w:rPr>
        <w:t xml:space="preserve">Institutional Review Board, Chair; </w:t>
      </w:r>
      <w:r w:rsidR="00E25A68">
        <w:rPr>
          <w:rFonts w:ascii="Calibri" w:hAnsi="Calibri"/>
          <w:sz w:val="22"/>
          <w:szCs w:val="22"/>
        </w:rPr>
        <w:t>Dr. Michelle Barnett</w:t>
      </w:r>
      <w:r w:rsidR="00650D8F" w:rsidRPr="00650D8F">
        <w:rPr>
          <w:rFonts w:ascii="Calibri" w:hAnsi="Calibri"/>
          <w:sz w:val="22"/>
          <w:szCs w:val="22"/>
        </w:rPr>
        <w:t xml:space="preserve"> at (865) 288-</w:t>
      </w:r>
      <w:r w:rsidR="00E25A68">
        <w:rPr>
          <w:rFonts w:ascii="Calibri" w:hAnsi="Calibri"/>
          <w:sz w:val="22"/>
          <w:szCs w:val="22"/>
        </w:rPr>
        <w:t>8219</w:t>
      </w:r>
      <w:r w:rsidRPr="00634CE9">
        <w:rPr>
          <w:rFonts w:ascii="Calibri" w:hAnsi="Calibri"/>
          <w:sz w:val="22"/>
          <w:szCs w:val="22"/>
        </w:rPr>
        <w:t>.</w:t>
      </w:r>
    </w:p>
    <w:p w14:paraId="40FB336A" w14:textId="77777777" w:rsidR="008E025C" w:rsidRPr="000A162F" w:rsidRDefault="008E025C" w:rsidP="008E025C">
      <w:pPr>
        <w:pStyle w:val="Heading1"/>
        <w:rPr>
          <w:rFonts w:ascii="Calibri" w:hAnsi="Calibri"/>
          <w:bCs/>
          <w:sz w:val="22"/>
          <w:szCs w:val="22"/>
        </w:rPr>
      </w:pPr>
      <w:r w:rsidRPr="000A162F">
        <w:rPr>
          <w:rFonts w:ascii="Calibri" w:hAnsi="Calibri"/>
          <w:bCs/>
          <w:sz w:val="22"/>
          <w:szCs w:val="22"/>
        </w:rPr>
        <w:t>Signing the consent form</w:t>
      </w:r>
    </w:p>
    <w:p w14:paraId="7FF03149" w14:textId="77777777" w:rsidR="008E025C" w:rsidRPr="000A162F" w:rsidRDefault="008E025C" w:rsidP="008E025C">
      <w:pPr>
        <w:rPr>
          <w:rFonts w:ascii="Calibri" w:hAnsi="Calibri"/>
          <w:sz w:val="22"/>
          <w:szCs w:val="22"/>
        </w:rPr>
      </w:pPr>
    </w:p>
    <w:p w14:paraId="3C9FBE2C" w14:textId="77777777" w:rsidR="008E025C" w:rsidRPr="000A162F" w:rsidRDefault="008E025C" w:rsidP="008E025C">
      <w:pPr>
        <w:rPr>
          <w:rFonts w:ascii="Calibri" w:hAnsi="Calibri"/>
          <w:sz w:val="22"/>
          <w:szCs w:val="22"/>
        </w:rPr>
      </w:pPr>
      <w:r w:rsidRPr="000A162F">
        <w:rPr>
          <w:rFonts w:ascii="Calibri" w:hAnsi="Calibri"/>
          <w:sz w:val="22"/>
          <w:szCs w:val="22"/>
        </w:rPr>
        <w:t xml:space="preserve">I have read (or someone has read to me) this </w:t>
      </w:r>
      <w:proofErr w:type="gramStart"/>
      <w:r w:rsidRPr="000A162F">
        <w:rPr>
          <w:rFonts w:ascii="Calibri" w:hAnsi="Calibri"/>
          <w:sz w:val="22"/>
          <w:szCs w:val="22"/>
        </w:rPr>
        <w:t>form</w:t>
      </w:r>
      <w:proofErr w:type="gramEnd"/>
      <w:r w:rsidRPr="000A162F">
        <w:rPr>
          <w:rFonts w:ascii="Calibri" w:hAnsi="Calibri"/>
          <w:sz w:val="22"/>
          <w:szCs w:val="22"/>
        </w:rPr>
        <w:t xml:space="preserve"> and I am aware that I am being asked to participate in a research study. I have had the opportunity to ask questions and have had them answered to my satisfaction. I voluntarily agree to participate in this study. </w:t>
      </w:r>
    </w:p>
    <w:p w14:paraId="574F732D" w14:textId="77777777" w:rsidR="008E025C" w:rsidRPr="000A162F" w:rsidRDefault="008E025C" w:rsidP="008E025C">
      <w:pPr>
        <w:rPr>
          <w:rFonts w:ascii="Calibri" w:hAnsi="Calibri"/>
          <w:sz w:val="22"/>
          <w:szCs w:val="22"/>
        </w:rPr>
      </w:pPr>
    </w:p>
    <w:p w14:paraId="1E027358" w14:textId="77777777" w:rsidR="008E025C" w:rsidRPr="000A162F" w:rsidRDefault="008E025C" w:rsidP="008E025C">
      <w:pPr>
        <w:rPr>
          <w:rFonts w:ascii="Calibri" w:hAnsi="Calibri"/>
          <w:b/>
          <w:sz w:val="22"/>
          <w:szCs w:val="22"/>
        </w:rPr>
      </w:pPr>
      <w:r w:rsidRPr="000A162F">
        <w:rPr>
          <w:rFonts w:ascii="Calibri" w:hAnsi="Calibri"/>
          <w:color w:val="000000"/>
          <w:sz w:val="22"/>
          <w:szCs w:val="22"/>
        </w:rPr>
        <w:t xml:space="preserve">I am not giving up any legal rights by signing this form. </w:t>
      </w:r>
      <w:r w:rsidRPr="000A162F">
        <w:rPr>
          <w:rFonts w:ascii="Calibri" w:hAnsi="Calibri"/>
          <w:sz w:val="22"/>
          <w:szCs w:val="22"/>
        </w:rPr>
        <w:t>I will be given a copy of this form</w:t>
      </w:r>
      <w:r w:rsidRPr="000A162F">
        <w:rPr>
          <w:rFonts w:ascii="Calibri" w:hAnsi="Calibri"/>
          <w:b/>
          <w:sz w:val="22"/>
          <w:szCs w:val="22"/>
        </w:rPr>
        <w:t>.</w:t>
      </w:r>
    </w:p>
    <w:p w14:paraId="5F0FC352" w14:textId="77777777" w:rsidR="008E025C" w:rsidRPr="006575B9" w:rsidRDefault="008E025C" w:rsidP="008E025C">
      <w:pPr>
        <w:rPr>
          <w:rFonts w:ascii="Calibri" w:hAnsi="Calibri"/>
          <w:sz w:val="22"/>
          <w:szCs w:val="22"/>
        </w:rPr>
      </w:pPr>
    </w:p>
    <w:tbl>
      <w:tblPr>
        <w:tblW w:w="450pt" w:type="dxa"/>
        <w:tblInd w:w="23.40pt" w:type="dxa"/>
        <w:tblLook w:firstRow="1" w:lastRow="1" w:firstColumn="1" w:lastColumn="1" w:noHBand="0" w:noVBand="0"/>
      </w:tblPr>
      <w:tblGrid>
        <w:gridCol w:w="4311"/>
        <w:gridCol w:w="236"/>
        <w:gridCol w:w="3607"/>
        <w:gridCol w:w="846"/>
      </w:tblGrid>
      <w:tr w:rsidR="008E025C" w:rsidRPr="006575B9" w14:paraId="7E6C873D" w14:textId="77777777" w:rsidTr="00232055">
        <w:tc>
          <w:tcPr>
            <w:tcW w:w="215.55pt" w:type="dxa"/>
            <w:tcBorders>
              <w:bottom w:val="single" w:sz="4" w:space="0" w:color="auto"/>
            </w:tcBorders>
          </w:tcPr>
          <w:p w14:paraId="7AC4FE25" w14:textId="77777777" w:rsidR="008E025C" w:rsidRPr="006575B9" w:rsidRDefault="008E025C" w:rsidP="00232055">
            <w:pPr>
              <w:rPr>
                <w:rFonts w:ascii="Calibri" w:hAnsi="Calibri"/>
                <w:sz w:val="18"/>
                <w:szCs w:val="18"/>
              </w:rPr>
            </w:pPr>
          </w:p>
          <w:p w14:paraId="7256DE14" w14:textId="77777777" w:rsidR="008E025C" w:rsidRPr="006575B9" w:rsidRDefault="008E025C" w:rsidP="00232055">
            <w:pPr>
              <w:rPr>
                <w:rFonts w:ascii="Calibri" w:hAnsi="Calibri"/>
                <w:sz w:val="18"/>
                <w:szCs w:val="18"/>
              </w:rPr>
            </w:pPr>
          </w:p>
        </w:tc>
        <w:tc>
          <w:tcPr>
            <w:tcW w:w="11.80pt" w:type="dxa"/>
          </w:tcPr>
          <w:p w14:paraId="0992A339" w14:textId="77777777" w:rsidR="008E025C" w:rsidRPr="006575B9" w:rsidRDefault="008E025C" w:rsidP="00232055">
            <w:pPr>
              <w:rPr>
                <w:rFonts w:ascii="Calibri" w:hAnsi="Calibri"/>
                <w:sz w:val="18"/>
                <w:szCs w:val="18"/>
              </w:rPr>
            </w:pPr>
          </w:p>
        </w:tc>
        <w:tc>
          <w:tcPr>
            <w:tcW w:w="222.65pt" w:type="dxa"/>
            <w:gridSpan w:val="2"/>
            <w:tcBorders>
              <w:bottom w:val="single" w:sz="4" w:space="0" w:color="auto"/>
            </w:tcBorders>
          </w:tcPr>
          <w:p w14:paraId="598C8238" w14:textId="77777777" w:rsidR="008E025C" w:rsidRPr="006575B9" w:rsidRDefault="008E025C" w:rsidP="00232055">
            <w:pPr>
              <w:rPr>
                <w:rFonts w:ascii="Calibri" w:hAnsi="Calibri"/>
                <w:sz w:val="18"/>
                <w:szCs w:val="18"/>
              </w:rPr>
            </w:pPr>
          </w:p>
        </w:tc>
      </w:tr>
      <w:tr w:rsidR="008E025C" w:rsidRPr="006575B9" w14:paraId="232CD921" w14:textId="77777777" w:rsidTr="00232055">
        <w:tc>
          <w:tcPr>
            <w:tcW w:w="215.55pt" w:type="dxa"/>
            <w:tcBorders>
              <w:top w:val="single" w:sz="4" w:space="0" w:color="auto"/>
            </w:tcBorders>
          </w:tcPr>
          <w:p w14:paraId="248D3AC1" w14:textId="77777777" w:rsidR="008E025C" w:rsidRPr="006575B9" w:rsidRDefault="008E025C" w:rsidP="00232055">
            <w:pPr>
              <w:rPr>
                <w:rFonts w:ascii="Calibri" w:hAnsi="Calibri"/>
                <w:b/>
                <w:sz w:val="16"/>
                <w:szCs w:val="16"/>
              </w:rPr>
            </w:pPr>
            <w:r w:rsidRPr="006575B9">
              <w:rPr>
                <w:rFonts w:ascii="Calibri" w:hAnsi="Calibri"/>
                <w:b/>
                <w:sz w:val="16"/>
                <w:szCs w:val="16"/>
              </w:rPr>
              <w:t>Printed name of subject</w:t>
            </w:r>
          </w:p>
        </w:tc>
        <w:tc>
          <w:tcPr>
            <w:tcW w:w="11.80pt" w:type="dxa"/>
          </w:tcPr>
          <w:p w14:paraId="5913C0E0" w14:textId="77777777" w:rsidR="008E025C" w:rsidRPr="006575B9" w:rsidRDefault="008E025C" w:rsidP="00232055">
            <w:pPr>
              <w:rPr>
                <w:rFonts w:ascii="Calibri" w:hAnsi="Calibri"/>
                <w:sz w:val="16"/>
                <w:szCs w:val="16"/>
              </w:rPr>
            </w:pPr>
          </w:p>
        </w:tc>
        <w:tc>
          <w:tcPr>
            <w:tcW w:w="222.65pt" w:type="dxa"/>
            <w:gridSpan w:val="2"/>
            <w:tcBorders>
              <w:top w:val="single" w:sz="4" w:space="0" w:color="auto"/>
            </w:tcBorders>
          </w:tcPr>
          <w:p w14:paraId="65DB2525" w14:textId="77777777" w:rsidR="008E025C" w:rsidRPr="006575B9" w:rsidRDefault="008E025C" w:rsidP="00232055">
            <w:pPr>
              <w:rPr>
                <w:rFonts w:ascii="Calibri" w:hAnsi="Calibri"/>
                <w:b/>
                <w:sz w:val="16"/>
                <w:szCs w:val="16"/>
              </w:rPr>
            </w:pPr>
            <w:r w:rsidRPr="006575B9">
              <w:rPr>
                <w:rFonts w:ascii="Calibri" w:hAnsi="Calibri"/>
                <w:b/>
                <w:sz w:val="16"/>
                <w:szCs w:val="16"/>
              </w:rPr>
              <w:t>Signature of subject</w:t>
            </w:r>
          </w:p>
        </w:tc>
      </w:tr>
      <w:tr w:rsidR="008E025C" w:rsidRPr="006575B9" w14:paraId="01CAFB26" w14:textId="77777777" w:rsidTr="00232055">
        <w:tc>
          <w:tcPr>
            <w:tcW w:w="215.55pt" w:type="dxa"/>
          </w:tcPr>
          <w:p w14:paraId="0A9294EB" w14:textId="77777777" w:rsidR="008E025C" w:rsidRPr="006575B9" w:rsidRDefault="008E025C" w:rsidP="00232055">
            <w:pPr>
              <w:rPr>
                <w:rFonts w:ascii="Calibri" w:hAnsi="Calibri"/>
                <w:sz w:val="18"/>
                <w:szCs w:val="18"/>
              </w:rPr>
            </w:pPr>
          </w:p>
        </w:tc>
        <w:tc>
          <w:tcPr>
            <w:tcW w:w="11.80pt" w:type="dxa"/>
          </w:tcPr>
          <w:p w14:paraId="3467AB40" w14:textId="77777777" w:rsidR="008E025C" w:rsidRPr="006575B9" w:rsidRDefault="008E025C" w:rsidP="00232055">
            <w:pPr>
              <w:rPr>
                <w:rFonts w:ascii="Calibri" w:hAnsi="Calibri"/>
                <w:sz w:val="18"/>
                <w:szCs w:val="18"/>
              </w:rPr>
            </w:pPr>
          </w:p>
        </w:tc>
        <w:tc>
          <w:tcPr>
            <w:tcW w:w="180.35pt" w:type="dxa"/>
            <w:tcBorders>
              <w:bottom w:val="single" w:sz="4" w:space="0" w:color="auto"/>
            </w:tcBorders>
          </w:tcPr>
          <w:p w14:paraId="082192B7" w14:textId="77777777" w:rsidR="008E025C" w:rsidRPr="006575B9" w:rsidRDefault="008E025C" w:rsidP="00232055">
            <w:pPr>
              <w:rPr>
                <w:rFonts w:ascii="Calibri" w:hAnsi="Calibri"/>
                <w:sz w:val="18"/>
                <w:szCs w:val="18"/>
              </w:rPr>
            </w:pPr>
          </w:p>
          <w:p w14:paraId="0B062F81" w14:textId="77777777" w:rsidR="008E025C" w:rsidRPr="006575B9" w:rsidRDefault="008E025C" w:rsidP="00232055">
            <w:pPr>
              <w:rPr>
                <w:rFonts w:ascii="Calibri" w:hAnsi="Calibri"/>
                <w:sz w:val="18"/>
                <w:szCs w:val="18"/>
              </w:rPr>
            </w:pPr>
          </w:p>
        </w:tc>
        <w:tc>
          <w:tcPr>
            <w:tcW w:w="42.30pt" w:type="dxa"/>
          </w:tcPr>
          <w:p w14:paraId="0759241C" w14:textId="77777777" w:rsidR="008E025C" w:rsidRPr="006575B9" w:rsidRDefault="008E025C" w:rsidP="00232055">
            <w:pPr>
              <w:rPr>
                <w:rFonts w:ascii="Calibri" w:hAnsi="Calibri"/>
                <w:b/>
                <w:sz w:val="18"/>
                <w:szCs w:val="18"/>
              </w:rPr>
            </w:pPr>
          </w:p>
        </w:tc>
      </w:tr>
      <w:tr w:rsidR="008E025C" w:rsidRPr="006575B9" w14:paraId="50DD323F" w14:textId="77777777" w:rsidTr="00232055">
        <w:tc>
          <w:tcPr>
            <w:tcW w:w="215.55pt" w:type="dxa"/>
          </w:tcPr>
          <w:p w14:paraId="6311A463" w14:textId="77777777" w:rsidR="008E025C" w:rsidRPr="006575B9" w:rsidRDefault="008E025C" w:rsidP="00232055">
            <w:pPr>
              <w:rPr>
                <w:rFonts w:ascii="Calibri" w:hAnsi="Calibri"/>
                <w:sz w:val="16"/>
                <w:szCs w:val="16"/>
              </w:rPr>
            </w:pPr>
          </w:p>
        </w:tc>
        <w:tc>
          <w:tcPr>
            <w:tcW w:w="11.80pt" w:type="dxa"/>
          </w:tcPr>
          <w:p w14:paraId="36DC6407" w14:textId="77777777" w:rsidR="008E025C" w:rsidRPr="006575B9" w:rsidRDefault="008E025C" w:rsidP="00232055">
            <w:pPr>
              <w:rPr>
                <w:rFonts w:ascii="Calibri" w:hAnsi="Calibri"/>
                <w:sz w:val="16"/>
                <w:szCs w:val="16"/>
              </w:rPr>
            </w:pPr>
          </w:p>
        </w:tc>
        <w:tc>
          <w:tcPr>
            <w:tcW w:w="180.35pt" w:type="dxa"/>
            <w:tcBorders>
              <w:top w:val="single" w:sz="4" w:space="0" w:color="auto"/>
            </w:tcBorders>
          </w:tcPr>
          <w:p w14:paraId="3FF626E7" w14:textId="77777777" w:rsidR="008E025C" w:rsidRPr="006575B9" w:rsidRDefault="009817F6" w:rsidP="00232055">
            <w:pPr>
              <w:rPr>
                <w:rFonts w:ascii="Calibri" w:hAnsi="Calibri"/>
                <w:b/>
                <w:sz w:val="16"/>
                <w:szCs w:val="16"/>
              </w:rPr>
            </w:pPr>
            <w:r>
              <w:rPr>
                <w:rFonts w:ascii="Calibri" w:hAnsi="Calibri"/>
                <w:b/>
                <w:sz w:val="16"/>
                <w:szCs w:val="16"/>
              </w:rPr>
              <w:t>Date</w:t>
            </w:r>
          </w:p>
        </w:tc>
        <w:tc>
          <w:tcPr>
            <w:tcW w:w="42.30pt" w:type="dxa"/>
          </w:tcPr>
          <w:p w14:paraId="613F34E5" w14:textId="77777777" w:rsidR="008E025C" w:rsidRPr="006575B9" w:rsidRDefault="008E025C" w:rsidP="00232055">
            <w:pPr>
              <w:rPr>
                <w:rFonts w:ascii="Calibri" w:hAnsi="Calibri"/>
                <w:sz w:val="16"/>
                <w:szCs w:val="16"/>
              </w:rPr>
            </w:pPr>
          </w:p>
        </w:tc>
      </w:tr>
      <w:tr w:rsidR="008E025C" w:rsidRPr="006575B9" w14:paraId="3C3B9583" w14:textId="77777777" w:rsidTr="00232055">
        <w:tc>
          <w:tcPr>
            <w:tcW w:w="215.55pt" w:type="dxa"/>
          </w:tcPr>
          <w:p w14:paraId="50DD7ACB" w14:textId="77777777" w:rsidR="008E025C" w:rsidRPr="006575B9" w:rsidRDefault="008E025C" w:rsidP="00232055">
            <w:pPr>
              <w:rPr>
                <w:rFonts w:ascii="Calibri" w:hAnsi="Calibri"/>
                <w:sz w:val="16"/>
                <w:szCs w:val="16"/>
              </w:rPr>
            </w:pPr>
          </w:p>
        </w:tc>
        <w:tc>
          <w:tcPr>
            <w:tcW w:w="11.80pt" w:type="dxa"/>
          </w:tcPr>
          <w:p w14:paraId="5BBCAAC4" w14:textId="77777777" w:rsidR="008E025C" w:rsidRPr="006575B9" w:rsidRDefault="008E025C" w:rsidP="00232055">
            <w:pPr>
              <w:rPr>
                <w:rFonts w:ascii="Calibri" w:hAnsi="Calibri"/>
                <w:sz w:val="16"/>
                <w:szCs w:val="16"/>
              </w:rPr>
            </w:pPr>
          </w:p>
        </w:tc>
        <w:tc>
          <w:tcPr>
            <w:tcW w:w="180.35pt" w:type="dxa"/>
          </w:tcPr>
          <w:p w14:paraId="6FF0060E" w14:textId="77777777" w:rsidR="008E025C" w:rsidRPr="006575B9" w:rsidRDefault="008E025C" w:rsidP="00232055">
            <w:pPr>
              <w:rPr>
                <w:rFonts w:ascii="Calibri" w:hAnsi="Calibri"/>
                <w:b/>
                <w:sz w:val="16"/>
                <w:szCs w:val="16"/>
              </w:rPr>
            </w:pPr>
          </w:p>
        </w:tc>
        <w:tc>
          <w:tcPr>
            <w:tcW w:w="42.30pt" w:type="dxa"/>
          </w:tcPr>
          <w:p w14:paraId="662533A8" w14:textId="77777777" w:rsidR="008E025C" w:rsidRPr="006575B9" w:rsidRDefault="008E025C" w:rsidP="00232055">
            <w:pPr>
              <w:rPr>
                <w:rFonts w:ascii="Calibri" w:hAnsi="Calibri"/>
                <w:sz w:val="16"/>
                <w:szCs w:val="16"/>
              </w:rPr>
            </w:pPr>
          </w:p>
        </w:tc>
      </w:tr>
      <w:tr w:rsidR="008E025C" w:rsidRPr="006575B9" w14:paraId="41FEB8E9" w14:textId="77777777" w:rsidTr="00232055">
        <w:tc>
          <w:tcPr>
            <w:tcW w:w="215.55pt" w:type="dxa"/>
            <w:tcBorders>
              <w:bottom w:val="single" w:sz="4" w:space="0" w:color="auto"/>
            </w:tcBorders>
          </w:tcPr>
          <w:p w14:paraId="54E3A87E" w14:textId="77777777" w:rsidR="008E025C" w:rsidRPr="006575B9" w:rsidRDefault="008E025C" w:rsidP="00232055">
            <w:pPr>
              <w:rPr>
                <w:rFonts w:ascii="Calibri" w:hAnsi="Calibri"/>
                <w:sz w:val="18"/>
                <w:szCs w:val="18"/>
              </w:rPr>
            </w:pPr>
          </w:p>
          <w:p w14:paraId="3CC3C4D0" w14:textId="77777777" w:rsidR="008E025C" w:rsidRPr="006575B9" w:rsidRDefault="008E025C" w:rsidP="00232055">
            <w:pPr>
              <w:rPr>
                <w:rFonts w:ascii="Calibri" w:hAnsi="Calibri"/>
                <w:sz w:val="18"/>
                <w:szCs w:val="18"/>
              </w:rPr>
            </w:pPr>
          </w:p>
        </w:tc>
        <w:tc>
          <w:tcPr>
            <w:tcW w:w="11.80pt" w:type="dxa"/>
          </w:tcPr>
          <w:p w14:paraId="3D622DA3" w14:textId="77777777" w:rsidR="008E025C" w:rsidRPr="006575B9" w:rsidRDefault="008E025C" w:rsidP="00232055">
            <w:pPr>
              <w:rPr>
                <w:rFonts w:ascii="Calibri" w:hAnsi="Calibri"/>
                <w:sz w:val="18"/>
                <w:szCs w:val="18"/>
              </w:rPr>
            </w:pPr>
          </w:p>
        </w:tc>
        <w:tc>
          <w:tcPr>
            <w:tcW w:w="222.65pt" w:type="dxa"/>
            <w:gridSpan w:val="2"/>
            <w:tcBorders>
              <w:bottom w:val="single" w:sz="4" w:space="0" w:color="auto"/>
            </w:tcBorders>
          </w:tcPr>
          <w:p w14:paraId="7A7DAA64" w14:textId="77777777" w:rsidR="008E025C" w:rsidRPr="006575B9" w:rsidRDefault="008E025C" w:rsidP="00232055">
            <w:pPr>
              <w:rPr>
                <w:rFonts w:ascii="Calibri" w:hAnsi="Calibri"/>
                <w:sz w:val="18"/>
                <w:szCs w:val="18"/>
              </w:rPr>
            </w:pPr>
          </w:p>
        </w:tc>
      </w:tr>
      <w:tr w:rsidR="008E025C" w:rsidRPr="006575B9" w14:paraId="5C989EED" w14:textId="77777777" w:rsidTr="00232055">
        <w:tc>
          <w:tcPr>
            <w:tcW w:w="215.55pt" w:type="dxa"/>
            <w:tcBorders>
              <w:top w:val="single" w:sz="4" w:space="0" w:color="auto"/>
            </w:tcBorders>
          </w:tcPr>
          <w:p w14:paraId="6408A2C7" w14:textId="77777777" w:rsidR="008E025C" w:rsidRPr="006575B9" w:rsidRDefault="008E025C" w:rsidP="00232055">
            <w:pPr>
              <w:rPr>
                <w:rFonts w:ascii="Calibri" w:hAnsi="Calibri"/>
                <w:b/>
                <w:sz w:val="16"/>
                <w:szCs w:val="16"/>
              </w:rPr>
            </w:pPr>
            <w:r w:rsidRPr="006575B9">
              <w:rPr>
                <w:rFonts w:ascii="Calibri" w:hAnsi="Calibri"/>
                <w:b/>
                <w:sz w:val="16"/>
                <w:szCs w:val="16"/>
              </w:rPr>
              <w:t>Printed name of person authorized to consent for subject (when applicable)</w:t>
            </w:r>
          </w:p>
        </w:tc>
        <w:tc>
          <w:tcPr>
            <w:tcW w:w="11.80pt" w:type="dxa"/>
          </w:tcPr>
          <w:p w14:paraId="3A5987DB" w14:textId="77777777" w:rsidR="008E025C" w:rsidRPr="006575B9" w:rsidRDefault="008E025C" w:rsidP="00232055">
            <w:pPr>
              <w:rPr>
                <w:rFonts w:ascii="Calibri" w:hAnsi="Calibri"/>
                <w:sz w:val="16"/>
                <w:szCs w:val="16"/>
              </w:rPr>
            </w:pPr>
          </w:p>
        </w:tc>
        <w:tc>
          <w:tcPr>
            <w:tcW w:w="222.65pt" w:type="dxa"/>
            <w:gridSpan w:val="2"/>
            <w:tcBorders>
              <w:top w:val="single" w:sz="4" w:space="0" w:color="auto"/>
            </w:tcBorders>
          </w:tcPr>
          <w:p w14:paraId="17BDB50D" w14:textId="77777777" w:rsidR="008E025C" w:rsidRPr="006575B9" w:rsidRDefault="008E025C" w:rsidP="00232055">
            <w:pPr>
              <w:rPr>
                <w:rFonts w:ascii="Calibri" w:hAnsi="Calibri"/>
                <w:b/>
                <w:sz w:val="16"/>
                <w:szCs w:val="16"/>
              </w:rPr>
            </w:pPr>
            <w:r w:rsidRPr="006575B9">
              <w:rPr>
                <w:rFonts w:ascii="Calibri" w:hAnsi="Calibri"/>
                <w:b/>
                <w:sz w:val="16"/>
                <w:szCs w:val="16"/>
              </w:rPr>
              <w:t xml:space="preserve">Signature of person authorized to consent for subject </w:t>
            </w:r>
          </w:p>
          <w:p w14:paraId="63D77B0D" w14:textId="77777777" w:rsidR="008E025C" w:rsidRPr="006575B9" w:rsidRDefault="008E025C" w:rsidP="00232055">
            <w:pPr>
              <w:rPr>
                <w:rFonts w:ascii="Calibri" w:hAnsi="Calibri"/>
                <w:b/>
                <w:sz w:val="16"/>
                <w:szCs w:val="16"/>
              </w:rPr>
            </w:pPr>
            <w:r w:rsidRPr="006575B9">
              <w:rPr>
                <w:rFonts w:ascii="Calibri" w:hAnsi="Calibri"/>
                <w:b/>
                <w:sz w:val="16"/>
                <w:szCs w:val="16"/>
              </w:rPr>
              <w:t>(when applicable)</w:t>
            </w:r>
          </w:p>
        </w:tc>
      </w:tr>
      <w:tr w:rsidR="008E025C" w:rsidRPr="006575B9" w14:paraId="7B314214" w14:textId="77777777" w:rsidTr="00232055">
        <w:tc>
          <w:tcPr>
            <w:tcW w:w="215.55pt" w:type="dxa"/>
            <w:tcBorders>
              <w:bottom w:val="single" w:sz="4" w:space="0" w:color="auto"/>
            </w:tcBorders>
          </w:tcPr>
          <w:p w14:paraId="6615D7F1" w14:textId="77777777" w:rsidR="008E025C" w:rsidRPr="006575B9" w:rsidRDefault="008E025C" w:rsidP="00232055">
            <w:pPr>
              <w:rPr>
                <w:rFonts w:ascii="Calibri" w:hAnsi="Calibri"/>
                <w:sz w:val="18"/>
                <w:szCs w:val="18"/>
              </w:rPr>
            </w:pPr>
          </w:p>
        </w:tc>
        <w:tc>
          <w:tcPr>
            <w:tcW w:w="11.80pt" w:type="dxa"/>
          </w:tcPr>
          <w:p w14:paraId="6F0A1D54" w14:textId="77777777" w:rsidR="008E025C" w:rsidRPr="006575B9" w:rsidRDefault="008E025C" w:rsidP="00232055">
            <w:pPr>
              <w:rPr>
                <w:rFonts w:ascii="Calibri" w:hAnsi="Calibri"/>
                <w:sz w:val="18"/>
                <w:szCs w:val="18"/>
              </w:rPr>
            </w:pPr>
          </w:p>
        </w:tc>
        <w:tc>
          <w:tcPr>
            <w:tcW w:w="180.35pt" w:type="dxa"/>
            <w:tcBorders>
              <w:bottom w:val="single" w:sz="4" w:space="0" w:color="auto"/>
            </w:tcBorders>
          </w:tcPr>
          <w:p w14:paraId="7214051E" w14:textId="77777777" w:rsidR="008E025C" w:rsidRPr="006575B9" w:rsidRDefault="008E025C" w:rsidP="00232055">
            <w:pPr>
              <w:rPr>
                <w:rFonts w:ascii="Calibri" w:hAnsi="Calibri"/>
                <w:sz w:val="18"/>
                <w:szCs w:val="18"/>
              </w:rPr>
            </w:pPr>
          </w:p>
          <w:p w14:paraId="0515356E" w14:textId="77777777" w:rsidR="008E025C" w:rsidRPr="006575B9" w:rsidRDefault="008E025C" w:rsidP="00232055">
            <w:pPr>
              <w:rPr>
                <w:rFonts w:ascii="Calibri" w:hAnsi="Calibri"/>
                <w:sz w:val="18"/>
                <w:szCs w:val="18"/>
              </w:rPr>
            </w:pPr>
          </w:p>
        </w:tc>
        <w:tc>
          <w:tcPr>
            <w:tcW w:w="42.30pt" w:type="dxa"/>
          </w:tcPr>
          <w:p w14:paraId="19AF753C" w14:textId="77777777" w:rsidR="008E025C" w:rsidRPr="006575B9" w:rsidRDefault="008E025C" w:rsidP="00232055">
            <w:pPr>
              <w:rPr>
                <w:rFonts w:ascii="Calibri" w:hAnsi="Calibri"/>
                <w:b/>
                <w:sz w:val="18"/>
                <w:szCs w:val="18"/>
              </w:rPr>
            </w:pPr>
          </w:p>
        </w:tc>
      </w:tr>
      <w:tr w:rsidR="008E025C" w:rsidRPr="006575B9" w14:paraId="2BFC5D46" w14:textId="77777777" w:rsidTr="00232055">
        <w:tc>
          <w:tcPr>
            <w:tcW w:w="215.55pt" w:type="dxa"/>
            <w:tcBorders>
              <w:top w:val="single" w:sz="4" w:space="0" w:color="auto"/>
            </w:tcBorders>
          </w:tcPr>
          <w:p w14:paraId="2BC0FDD1" w14:textId="77777777" w:rsidR="008E025C" w:rsidRPr="006575B9" w:rsidRDefault="008E025C" w:rsidP="00232055">
            <w:pPr>
              <w:rPr>
                <w:rFonts w:ascii="Calibri" w:hAnsi="Calibri"/>
                <w:b/>
                <w:sz w:val="16"/>
                <w:szCs w:val="16"/>
              </w:rPr>
            </w:pPr>
            <w:r w:rsidRPr="006575B9">
              <w:rPr>
                <w:rFonts w:ascii="Calibri" w:hAnsi="Calibri"/>
                <w:b/>
                <w:sz w:val="16"/>
                <w:szCs w:val="16"/>
              </w:rPr>
              <w:t>Relationship to the subject</w:t>
            </w:r>
          </w:p>
        </w:tc>
        <w:tc>
          <w:tcPr>
            <w:tcW w:w="11.80pt" w:type="dxa"/>
          </w:tcPr>
          <w:p w14:paraId="25D5FAD7" w14:textId="77777777" w:rsidR="008E025C" w:rsidRPr="006575B9" w:rsidRDefault="008E025C" w:rsidP="00232055">
            <w:pPr>
              <w:rPr>
                <w:rFonts w:ascii="Calibri" w:hAnsi="Calibri"/>
                <w:sz w:val="16"/>
                <w:szCs w:val="16"/>
              </w:rPr>
            </w:pPr>
          </w:p>
        </w:tc>
        <w:tc>
          <w:tcPr>
            <w:tcW w:w="180.35pt" w:type="dxa"/>
            <w:tcBorders>
              <w:top w:val="single" w:sz="4" w:space="0" w:color="auto"/>
            </w:tcBorders>
          </w:tcPr>
          <w:p w14:paraId="1D04E1A0" w14:textId="77777777" w:rsidR="008E025C" w:rsidRPr="006575B9" w:rsidRDefault="009817F6" w:rsidP="00232055">
            <w:pPr>
              <w:rPr>
                <w:rFonts w:ascii="Calibri" w:hAnsi="Calibri"/>
                <w:b/>
                <w:sz w:val="16"/>
                <w:szCs w:val="16"/>
              </w:rPr>
            </w:pPr>
            <w:r>
              <w:rPr>
                <w:rFonts w:ascii="Calibri" w:hAnsi="Calibri"/>
                <w:b/>
                <w:sz w:val="16"/>
                <w:szCs w:val="16"/>
              </w:rPr>
              <w:t>Date</w:t>
            </w:r>
          </w:p>
        </w:tc>
        <w:tc>
          <w:tcPr>
            <w:tcW w:w="42.30pt" w:type="dxa"/>
          </w:tcPr>
          <w:p w14:paraId="5F507098" w14:textId="77777777" w:rsidR="008E025C" w:rsidRPr="006575B9" w:rsidRDefault="008E025C" w:rsidP="00232055">
            <w:pPr>
              <w:rPr>
                <w:rFonts w:ascii="Calibri" w:hAnsi="Calibri"/>
                <w:sz w:val="16"/>
                <w:szCs w:val="16"/>
              </w:rPr>
            </w:pPr>
          </w:p>
        </w:tc>
      </w:tr>
    </w:tbl>
    <w:p w14:paraId="0B93090B" w14:textId="77777777" w:rsidR="008E025C" w:rsidRPr="006575B9" w:rsidRDefault="008E025C" w:rsidP="008E025C">
      <w:pPr>
        <w:rPr>
          <w:rFonts w:ascii="Calibri" w:hAnsi="Calibri"/>
          <w:sz w:val="22"/>
          <w:szCs w:val="22"/>
        </w:rPr>
      </w:pPr>
    </w:p>
    <w:p w14:paraId="22CEB0D5" w14:textId="77777777" w:rsidR="008E025C" w:rsidRPr="006575B9" w:rsidRDefault="008E025C" w:rsidP="008E025C">
      <w:pPr>
        <w:rPr>
          <w:rFonts w:ascii="Calibri" w:hAnsi="Calibri"/>
          <w:b/>
          <w:sz w:val="24"/>
          <w:szCs w:val="24"/>
          <w:u w:val="single"/>
        </w:rPr>
      </w:pPr>
    </w:p>
    <w:p w14:paraId="6E6299F1" w14:textId="77777777" w:rsidR="008E025C" w:rsidRPr="000A162F" w:rsidRDefault="005729BF" w:rsidP="008E025C">
      <w:pPr>
        <w:rPr>
          <w:rFonts w:ascii="Calibri" w:hAnsi="Calibri"/>
          <w:b/>
          <w:sz w:val="22"/>
          <w:szCs w:val="22"/>
        </w:rPr>
      </w:pPr>
      <w:r>
        <w:rPr>
          <w:rFonts w:ascii="Calibri" w:hAnsi="Calibri"/>
          <w:b/>
          <w:sz w:val="22"/>
          <w:szCs w:val="22"/>
        </w:rPr>
        <w:t>Investigator</w:t>
      </w:r>
    </w:p>
    <w:p w14:paraId="57B8A617" w14:textId="77777777" w:rsidR="008E025C" w:rsidRPr="002D0DA6" w:rsidRDefault="008E025C" w:rsidP="008E025C">
      <w:pPr>
        <w:rPr>
          <w:rFonts w:ascii="Calibri" w:hAnsi="Calibri"/>
          <w:sz w:val="22"/>
          <w:szCs w:val="22"/>
        </w:rPr>
      </w:pPr>
    </w:p>
    <w:p w14:paraId="61C89DCA" w14:textId="77777777" w:rsidR="008E025C" w:rsidRPr="000A162F" w:rsidRDefault="008E025C" w:rsidP="008E025C">
      <w:pPr>
        <w:rPr>
          <w:rFonts w:ascii="Calibri" w:hAnsi="Calibri"/>
          <w:sz w:val="22"/>
          <w:szCs w:val="22"/>
        </w:rPr>
      </w:pPr>
      <w:r w:rsidRPr="000A162F">
        <w:rPr>
          <w:rFonts w:ascii="Calibri" w:hAnsi="Calibri"/>
          <w:sz w:val="22"/>
          <w:szCs w:val="22"/>
        </w:rPr>
        <w:t>I have explained the research to the participant or his/her representative before requesting the signature(s) above. A copy of this form has been given to the participant or his/her representative.</w:t>
      </w:r>
    </w:p>
    <w:p w14:paraId="685A3BA0" w14:textId="77777777" w:rsidR="008E025C" w:rsidRPr="002D0DA6" w:rsidRDefault="008E025C" w:rsidP="008E025C">
      <w:pPr>
        <w:rPr>
          <w:rFonts w:ascii="Calibri" w:hAnsi="Calibri"/>
          <w:sz w:val="22"/>
          <w:szCs w:val="22"/>
        </w:rPr>
      </w:pPr>
    </w:p>
    <w:tbl>
      <w:tblPr>
        <w:tblW w:w="450pt" w:type="dxa"/>
        <w:tblInd w:w="23.40pt" w:type="dxa"/>
        <w:tblLook w:firstRow="1" w:lastRow="1" w:firstColumn="1" w:lastColumn="1" w:noHBand="0" w:noVBand="0"/>
      </w:tblPr>
      <w:tblGrid>
        <w:gridCol w:w="4320"/>
        <w:gridCol w:w="236"/>
        <w:gridCol w:w="3615"/>
        <w:gridCol w:w="829"/>
      </w:tblGrid>
      <w:tr w:rsidR="008E025C" w:rsidRPr="006575B9" w14:paraId="3D90BEB1" w14:textId="77777777" w:rsidTr="00232055">
        <w:tc>
          <w:tcPr>
            <w:tcW w:w="216pt" w:type="dxa"/>
            <w:tcBorders>
              <w:bottom w:val="single" w:sz="4" w:space="0" w:color="auto"/>
            </w:tcBorders>
          </w:tcPr>
          <w:p w14:paraId="68AE62E2" w14:textId="77777777" w:rsidR="008E025C" w:rsidRPr="006575B9" w:rsidRDefault="008E025C" w:rsidP="00232055">
            <w:pPr>
              <w:rPr>
                <w:rFonts w:ascii="Calibri" w:hAnsi="Calibri"/>
                <w:sz w:val="18"/>
                <w:szCs w:val="18"/>
              </w:rPr>
            </w:pPr>
          </w:p>
          <w:p w14:paraId="05145850" w14:textId="77777777" w:rsidR="008E025C" w:rsidRPr="006575B9" w:rsidRDefault="008E025C" w:rsidP="00232055">
            <w:pPr>
              <w:rPr>
                <w:rFonts w:ascii="Calibri" w:hAnsi="Calibri"/>
                <w:sz w:val="18"/>
                <w:szCs w:val="18"/>
              </w:rPr>
            </w:pPr>
          </w:p>
        </w:tc>
        <w:tc>
          <w:tcPr>
            <w:tcW w:w="11.80pt" w:type="dxa"/>
          </w:tcPr>
          <w:p w14:paraId="788CB13A" w14:textId="77777777" w:rsidR="008E025C" w:rsidRPr="006575B9" w:rsidRDefault="008E025C" w:rsidP="00232055">
            <w:pPr>
              <w:rPr>
                <w:rFonts w:ascii="Calibri" w:hAnsi="Calibri"/>
                <w:sz w:val="18"/>
                <w:szCs w:val="18"/>
              </w:rPr>
            </w:pPr>
          </w:p>
        </w:tc>
        <w:tc>
          <w:tcPr>
            <w:tcW w:w="222.20pt" w:type="dxa"/>
            <w:gridSpan w:val="2"/>
            <w:tcBorders>
              <w:bottom w:val="single" w:sz="4" w:space="0" w:color="auto"/>
            </w:tcBorders>
          </w:tcPr>
          <w:p w14:paraId="4877F8CD" w14:textId="77777777" w:rsidR="008E025C" w:rsidRPr="006575B9" w:rsidRDefault="008E025C" w:rsidP="00232055">
            <w:pPr>
              <w:rPr>
                <w:rFonts w:ascii="Calibri" w:hAnsi="Calibri"/>
                <w:sz w:val="18"/>
                <w:szCs w:val="18"/>
              </w:rPr>
            </w:pPr>
          </w:p>
        </w:tc>
      </w:tr>
      <w:tr w:rsidR="008E025C" w:rsidRPr="006575B9" w14:paraId="14DD3E40" w14:textId="77777777" w:rsidTr="001F3985">
        <w:trPr>
          <w:trHeight w:val="56"/>
        </w:trPr>
        <w:tc>
          <w:tcPr>
            <w:tcW w:w="216pt" w:type="dxa"/>
            <w:tcBorders>
              <w:top w:val="single" w:sz="4" w:space="0" w:color="auto"/>
            </w:tcBorders>
          </w:tcPr>
          <w:p w14:paraId="74F06D8E" w14:textId="77777777" w:rsidR="008E025C" w:rsidRPr="006575B9" w:rsidRDefault="008E025C" w:rsidP="00232055">
            <w:pPr>
              <w:rPr>
                <w:rFonts w:ascii="Calibri" w:hAnsi="Calibri"/>
                <w:b/>
                <w:sz w:val="16"/>
                <w:szCs w:val="16"/>
              </w:rPr>
            </w:pPr>
            <w:r w:rsidRPr="006575B9">
              <w:rPr>
                <w:rFonts w:ascii="Calibri" w:hAnsi="Calibri"/>
                <w:b/>
                <w:sz w:val="16"/>
                <w:szCs w:val="16"/>
              </w:rPr>
              <w:t>Printed name of person obtaining consent</w:t>
            </w:r>
          </w:p>
        </w:tc>
        <w:tc>
          <w:tcPr>
            <w:tcW w:w="11.80pt" w:type="dxa"/>
          </w:tcPr>
          <w:p w14:paraId="46A7D7F2" w14:textId="77777777" w:rsidR="008E025C" w:rsidRPr="006575B9" w:rsidRDefault="008E025C" w:rsidP="00232055">
            <w:pPr>
              <w:rPr>
                <w:rFonts w:ascii="Calibri" w:hAnsi="Calibri"/>
                <w:sz w:val="16"/>
                <w:szCs w:val="16"/>
              </w:rPr>
            </w:pPr>
          </w:p>
        </w:tc>
        <w:tc>
          <w:tcPr>
            <w:tcW w:w="222.20pt" w:type="dxa"/>
            <w:gridSpan w:val="2"/>
            <w:tcBorders>
              <w:top w:val="single" w:sz="4" w:space="0" w:color="auto"/>
            </w:tcBorders>
          </w:tcPr>
          <w:p w14:paraId="30144664" w14:textId="77777777" w:rsidR="008E025C" w:rsidRPr="006575B9" w:rsidRDefault="008E025C" w:rsidP="00232055">
            <w:pPr>
              <w:rPr>
                <w:rFonts w:ascii="Calibri" w:hAnsi="Calibri"/>
                <w:b/>
                <w:sz w:val="16"/>
                <w:szCs w:val="16"/>
              </w:rPr>
            </w:pPr>
            <w:r w:rsidRPr="006575B9">
              <w:rPr>
                <w:rFonts w:ascii="Calibri" w:hAnsi="Calibri"/>
                <w:b/>
                <w:sz w:val="16"/>
                <w:szCs w:val="16"/>
              </w:rPr>
              <w:t>Signature of person obtaining consent</w:t>
            </w:r>
          </w:p>
        </w:tc>
      </w:tr>
      <w:tr w:rsidR="008E025C" w:rsidRPr="006575B9" w14:paraId="26C9AD03" w14:textId="77777777" w:rsidTr="00232055">
        <w:tc>
          <w:tcPr>
            <w:tcW w:w="216pt" w:type="dxa"/>
          </w:tcPr>
          <w:p w14:paraId="06A9E183" w14:textId="77777777" w:rsidR="008E025C" w:rsidRPr="006575B9" w:rsidRDefault="008E025C" w:rsidP="00232055">
            <w:pPr>
              <w:rPr>
                <w:rFonts w:ascii="Calibri" w:hAnsi="Calibri"/>
                <w:sz w:val="18"/>
                <w:szCs w:val="18"/>
              </w:rPr>
            </w:pPr>
          </w:p>
        </w:tc>
        <w:tc>
          <w:tcPr>
            <w:tcW w:w="11.80pt" w:type="dxa"/>
          </w:tcPr>
          <w:p w14:paraId="3E3D2446" w14:textId="77777777" w:rsidR="008E025C" w:rsidRPr="006575B9" w:rsidRDefault="008E025C" w:rsidP="00232055">
            <w:pPr>
              <w:rPr>
                <w:rFonts w:ascii="Calibri" w:hAnsi="Calibri"/>
                <w:sz w:val="18"/>
                <w:szCs w:val="18"/>
              </w:rPr>
            </w:pPr>
          </w:p>
        </w:tc>
        <w:tc>
          <w:tcPr>
            <w:tcW w:w="180.75pt" w:type="dxa"/>
            <w:tcBorders>
              <w:bottom w:val="single" w:sz="4" w:space="0" w:color="auto"/>
            </w:tcBorders>
          </w:tcPr>
          <w:p w14:paraId="4AA5686C" w14:textId="77777777" w:rsidR="008E025C" w:rsidRPr="006575B9" w:rsidRDefault="008E025C" w:rsidP="00232055">
            <w:pPr>
              <w:rPr>
                <w:rFonts w:ascii="Calibri" w:hAnsi="Calibri"/>
                <w:sz w:val="18"/>
                <w:szCs w:val="18"/>
              </w:rPr>
            </w:pPr>
          </w:p>
          <w:p w14:paraId="46A3CCA7" w14:textId="77777777" w:rsidR="008E025C" w:rsidRPr="006575B9" w:rsidRDefault="008E025C" w:rsidP="00232055">
            <w:pPr>
              <w:rPr>
                <w:rFonts w:ascii="Calibri" w:hAnsi="Calibri"/>
                <w:sz w:val="18"/>
                <w:szCs w:val="18"/>
              </w:rPr>
            </w:pPr>
          </w:p>
        </w:tc>
        <w:tc>
          <w:tcPr>
            <w:tcW w:w="41.45pt" w:type="dxa"/>
          </w:tcPr>
          <w:p w14:paraId="14EEFF35" w14:textId="77777777" w:rsidR="008E025C" w:rsidRPr="006575B9" w:rsidRDefault="008E025C" w:rsidP="00232055">
            <w:pPr>
              <w:rPr>
                <w:rFonts w:ascii="Calibri" w:hAnsi="Calibri"/>
                <w:sz w:val="18"/>
                <w:szCs w:val="18"/>
              </w:rPr>
            </w:pPr>
          </w:p>
          <w:p w14:paraId="2FC1543E" w14:textId="77777777" w:rsidR="008E025C" w:rsidRPr="006575B9" w:rsidRDefault="008E025C" w:rsidP="00232055">
            <w:pPr>
              <w:rPr>
                <w:rFonts w:ascii="Calibri" w:hAnsi="Calibri"/>
                <w:b/>
                <w:sz w:val="18"/>
                <w:szCs w:val="18"/>
              </w:rPr>
            </w:pPr>
            <w:r w:rsidRPr="006575B9">
              <w:rPr>
                <w:rFonts w:ascii="Calibri" w:hAnsi="Calibri"/>
                <w:b/>
                <w:sz w:val="18"/>
                <w:szCs w:val="18"/>
              </w:rPr>
              <w:t>AM/PM</w:t>
            </w:r>
          </w:p>
        </w:tc>
      </w:tr>
      <w:tr w:rsidR="008E025C" w:rsidRPr="006575B9" w14:paraId="72AB534D" w14:textId="77777777" w:rsidTr="00232055">
        <w:tc>
          <w:tcPr>
            <w:tcW w:w="216pt" w:type="dxa"/>
          </w:tcPr>
          <w:p w14:paraId="21FF0171" w14:textId="77777777" w:rsidR="008E025C" w:rsidRPr="006575B9" w:rsidRDefault="008E025C" w:rsidP="00232055">
            <w:pPr>
              <w:rPr>
                <w:rFonts w:ascii="Calibri" w:hAnsi="Calibri"/>
                <w:sz w:val="16"/>
                <w:szCs w:val="16"/>
              </w:rPr>
            </w:pPr>
          </w:p>
        </w:tc>
        <w:tc>
          <w:tcPr>
            <w:tcW w:w="11.80pt" w:type="dxa"/>
          </w:tcPr>
          <w:p w14:paraId="4EE70C1D" w14:textId="77777777" w:rsidR="008E025C" w:rsidRPr="006575B9" w:rsidRDefault="008E025C" w:rsidP="00232055">
            <w:pPr>
              <w:rPr>
                <w:rFonts w:ascii="Calibri" w:hAnsi="Calibri"/>
                <w:sz w:val="16"/>
                <w:szCs w:val="16"/>
              </w:rPr>
            </w:pPr>
          </w:p>
        </w:tc>
        <w:tc>
          <w:tcPr>
            <w:tcW w:w="180.75pt" w:type="dxa"/>
            <w:tcBorders>
              <w:top w:val="single" w:sz="4" w:space="0" w:color="auto"/>
            </w:tcBorders>
          </w:tcPr>
          <w:p w14:paraId="10C899FE" w14:textId="77777777" w:rsidR="008E025C" w:rsidRPr="006575B9" w:rsidRDefault="008E025C" w:rsidP="00232055">
            <w:pPr>
              <w:rPr>
                <w:rFonts w:ascii="Calibri" w:hAnsi="Calibri"/>
                <w:b/>
                <w:sz w:val="16"/>
                <w:szCs w:val="16"/>
              </w:rPr>
            </w:pPr>
            <w:r w:rsidRPr="006575B9">
              <w:rPr>
                <w:rFonts w:ascii="Calibri" w:hAnsi="Calibri"/>
                <w:b/>
                <w:sz w:val="16"/>
                <w:szCs w:val="16"/>
              </w:rPr>
              <w:t>Date and time</w:t>
            </w:r>
          </w:p>
        </w:tc>
        <w:tc>
          <w:tcPr>
            <w:tcW w:w="41.45pt" w:type="dxa"/>
          </w:tcPr>
          <w:p w14:paraId="7AC85680" w14:textId="77777777" w:rsidR="008E025C" w:rsidRPr="006575B9" w:rsidRDefault="008E025C" w:rsidP="00232055">
            <w:pPr>
              <w:rPr>
                <w:rFonts w:ascii="Calibri" w:hAnsi="Calibri"/>
                <w:sz w:val="16"/>
                <w:szCs w:val="16"/>
              </w:rPr>
            </w:pPr>
          </w:p>
        </w:tc>
      </w:tr>
    </w:tbl>
    <w:p w14:paraId="31A792E8" w14:textId="77777777" w:rsidR="008E025C" w:rsidRPr="008D0B31" w:rsidRDefault="008E025C" w:rsidP="008E025C">
      <w:pPr>
        <w:spacing w:after="6pt"/>
        <w:rPr>
          <w:rFonts w:ascii="Calibri" w:hAnsi="Calibri"/>
          <w:sz w:val="22"/>
          <w:szCs w:val="22"/>
        </w:rPr>
      </w:pPr>
    </w:p>
    <w:p w14:paraId="04BB9159" w14:textId="77777777" w:rsidR="00671ADD" w:rsidRPr="008D0B31" w:rsidRDefault="00671ADD" w:rsidP="00671ADD">
      <w:pPr>
        <w:spacing w:after="6pt"/>
        <w:rPr>
          <w:rFonts w:ascii="Calibri" w:hAnsi="Calibri"/>
          <w:b/>
          <w:color w:val="FF0000"/>
          <w:sz w:val="22"/>
          <w:szCs w:val="22"/>
        </w:rPr>
      </w:pPr>
      <w:r w:rsidRPr="008D0B31">
        <w:rPr>
          <w:rFonts w:ascii="Calibri" w:hAnsi="Calibri"/>
          <w:b/>
          <w:color w:val="FF0000"/>
          <w:sz w:val="22"/>
          <w:szCs w:val="22"/>
        </w:rPr>
        <w:t xml:space="preserve">IF ANY OF THE FOLLOWING SECTIONS ARE APPLICABLE TO YOUR RESEARCH </w:t>
      </w:r>
      <w:r w:rsidR="005A5B31" w:rsidRPr="008D0B31">
        <w:rPr>
          <w:rFonts w:ascii="Calibri" w:hAnsi="Calibri"/>
          <w:b/>
          <w:color w:val="FF0000"/>
          <w:sz w:val="22"/>
          <w:szCs w:val="22"/>
        </w:rPr>
        <w:t xml:space="preserve">PROJECT, </w:t>
      </w:r>
      <w:r w:rsidRPr="008D0B31">
        <w:rPr>
          <w:rFonts w:ascii="Calibri" w:hAnsi="Calibri"/>
          <w:b/>
          <w:color w:val="FF0000"/>
          <w:sz w:val="22"/>
          <w:szCs w:val="22"/>
        </w:rPr>
        <w:t>INCLUDE THEM ON YOUR CONSENT FORM</w:t>
      </w:r>
      <w:r w:rsidR="001F3985">
        <w:rPr>
          <w:rFonts w:ascii="Calibri" w:hAnsi="Calibri"/>
          <w:b/>
          <w:color w:val="FF0000"/>
          <w:sz w:val="22"/>
          <w:szCs w:val="22"/>
        </w:rPr>
        <w:t xml:space="preserve"> (IN THE LOGICAL PLACE ON THE FORM BEFORE THE SECTION LABELED “ANSWERS TO YOUR QUESTIONS”)</w:t>
      </w:r>
      <w:r w:rsidRPr="008D0B31">
        <w:rPr>
          <w:rFonts w:ascii="Calibri" w:hAnsi="Calibri"/>
          <w:b/>
          <w:color w:val="FF0000"/>
          <w:sz w:val="22"/>
          <w:szCs w:val="22"/>
        </w:rPr>
        <w:t xml:space="preserve">. DELETE THE </w:t>
      </w:r>
      <w:r w:rsidR="008E025C">
        <w:rPr>
          <w:rFonts w:ascii="Calibri" w:hAnsi="Calibri"/>
          <w:b/>
          <w:color w:val="FF0000"/>
          <w:sz w:val="22"/>
          <w:szCs w:val="22"/>
        </w:rPr>
        <w:t xml:space="preserve">FOLLOWING </w:t>
      </w:r>
      <w:r w:rsidRPr="008D0B31">
        <w:rPr>
          <w:rFonts w:ascii="Calibri" w:hAnsi="Calibri"/>
          <w:b/>
          <w:color w:val="FF0000"/>
          <w:sz w:val="22"/>
          <w:szCs w:val="22"/>
        </w:rPr>
        <w:t>SECTIONS THAT ARE NOT APPLICABLE TO YOUR RESEARCH PROJECT.</w:t>
      </w:r>
      <w:r w:rsidR="00261BC3">
        <w:rPr>
          <w:rFonts w:ascii="Calibri" w:hAnsi="Calibri"/>
          <w:b/>
          <w:color w:val="FF0000"/>
          <w:sz w:val="22"/>
          <w:szCs w:val="22"/>
        </w:rPr>
        <w:t xml:space="preserve"> DELETE THIS INSTRUCTION.</w:t>
      </w:r>
    </w:p>
    <w:p w14:paraId="2AC3A640" w14:textId="77777777" w:rsidR="00CF291D" w:rsidRPr="008D0B31" w:rsidRDefault="00671ADD" w:rsidP="00CF291D">
      <w:pPr>
        <w:pStyle w:val="ListParagraph"/>
        <w:numPr>
          <w:ilvl w:val="0"/>
          <w:numId w:val="5"/>
        </w:numPr>
        <w:tabs>
          <w:tab w:val="start" w:pos="36pt"/>
        </w:tabs>
        <w:spacing w:after="0pt" w:line="12pt" w:lineRule="auto"/>
      </w:pPr>
      <w:r w:rsidRPr="008D0B31">
        <w:rPr>
          <w:b/>
        </w:rPr>
        <w:t>Reasonably foreseeable risks or discomforts.</w:t>
      </w:r>
      <w:r w:rsidRPr="008D0B31">
        <w:rPr>
          <w:rFonts w:cs="Arial"/>
        </w:rPr>
        <w:t xml:space="preserve"> FOR RESEARCH IN</w:t>
      </w:r>
      <w:r w:rsidR="00CF291D" w:rsidRPr="008D0B31">
        <w:rPr>
          <w:rFonts w:cs="Arial"/>
        </w:rPr>
        <w:t>VOLVING MORE THAN MINIMAL RISK</w:t>
      </w:r>
      <w:r w:rsidRPr="008D0B31">
        <w:rPr>
          <w:rFonts w:eastAsia="Times New Roman" w:cs="Arial"/>
        </w:rPr>
        <w:t xml:space="preserve">, </w:t>
      </w:r>
      <w:r w:rsidR="00CF291D" w:rsidRPr="008D0B31">
        <w:rPr>
          <w:rFonts w:eastAsia="Times New Roman" w:cs="Arial"/>
        </w:rPr>
        <w:t xml:space="preserve">INCLUDE AN EXPLANATION AS TO WHETHER ANY COMPENSATION AND AN EXPLANATION </w:t>
      </w:r>
      <w:r w:rsidR="00CF291D" w:rsidRPr="008D0B31">
        <w:rPr>
          <w:rFonts w:eastAsia="Times New Roman" w:cs="Arial"/>
        </w:rPr>
        <w:lastRenderedPageBreak/>
        <w:t>AS TO WHETHER ANY MEDICAL TREATMENTS ARE AVAILABLE IF INJURY OCCURS AND, IF SO, WHAT THEY CONSIST OF AND WHERE FUTHER INFORMATION MAY BE OBTAINED. THE FOLLOWING SOUTH COLLEGE INJURY COMPENSATION CLAUSE MUST BE INCLUDED</w:t>
      </w:r>
      <w:r w:rsidR="00CF291D" w:rsidRPr="008D0B31">
        <w:t>:</w:t>
      </w:r>
    </w:p>
    <w:p w14:paraId="2ECDB174" w14:textId="77777777" w:rsidR="00CF291D" w:rsidRPr="008D0B31" w:rsidRDefault="00CF291D" w:rsidP="00CF291D">
      <w:pPr>
        <w:pStyle w:val="ListParagraph"/>
        <w:tabs>
          <w:tab w:val="start" w:pos="36pt"/>
        </w:tabs>
        <w:spacing w:after="0pt" w:line="12pt" w:lineRule="auto"/>
        <w:rPr>
          <w:b/>
        </w:rPr>
      </w:pPr>
    </w:p>
    <w:p w14:paraId="241D7E91" w14:textId="77777777" w:rsidR="00CF291D" w:rsidRPr="008D0B31" w:rsidRDefault="00671ADD" w:rsidP="00CF291D">
      <w:pPr>
        <w:pStyle w:val="ListParagraph"/>
        <w:tabs>
          <w:tab w:val="start" w:pos="36pt"/>
        </w:tabs>
        <w:spacing w:after="0pt" w:line="12pt" w:lineRule="auto"/>
      </w:pPr>
      <w:r w:rsidRPr="008D0B31">
        <w:t xml:space="preserve">“South College has not provided for any payment if you are harmed </w:t>
      </w:r>
      <w:proofErr w:type="gramStart"/>
      <w:r w:rsidRPr="008D0B31">
        <w:t>as a result of</w:t>
      </w:r>
      <w:proofErr w:type="gramEnd"/>
      <w:r w:rsidRPr="008D0B31">
        <w:t xml:space="preserve"> taking part in this study. If such harm occurs, treatment will be provided. However, this treatment will not be provided free of charge.”</w:t>
      </w:r>
    </w:p>
    <w:p w14:paraId="1A8D48D6" w14:textId="77777777" w:rsidR="00CF291D" w:rsidRPr="008D0B31" w:rsidRDefault="00CF291D" w:rsidP="00CF291D">
      <w:pPr>
        <w:pStyle w:val="ListParagraph"/>
        <w:tabs>
          <w:tab w:val="start" w:pos="36pt"/>
        </w:tabs>
        <w:spacing w:after="0pt" w:line="12pt" w:lineRule="auto"/>
      </w:pPr>
    </w:p>
    <w:p w14:paraId="392FEA26" w14:textId="77777777" w:rsidR="005A5B31" w:rsidRPr="000A162F" w:rsidRDefault="00CF291D" w:rsidP="005A5B31">
      <w:pPr>
        <w:pStyle w:val="ListParagraph"/>
        <w:tabs>
          <w:tab w:val="start" w:pos="36pt"/>
        </w:tabs>
        <w:spacing w:after="0pt" w:line="12pt" w:lineRule="auto"/>
      </w:pPr>
      <w:r w:rsidRPr="008D0B31">
        <w:t xml:space="preserve">IN STUDIES THAT INVOLVE GREATER THAN MINIMAL RISK AND ARE SPONSORED, INCLUDE A STATEMENT REGARDING THE SPONSOR’S INJURY COMPENSATION POLICY. THE SPONSOR’S INJURY COMPENSATION POLICY MUST BE INCLUDED IF THE SPONSOR WILL PAY FOR COMPENSATION TO INJURED RESEARCH </w:t>
      </w:r>
      <w:proofErr w:type="gramStart"/>
      <w:r w:rsidRPr="008D0B31">
        <w:t>PARTICIPANTS, OR</w:t>
      </w:r>
      <w:proofErr w:type="gramEnd"/>
      <w:r w:rsidRPr="008D0B31">
        <w:t xml:space="preserve"> PAY FOR </w:t>
      </w:r>
      <w:r w:rsidR="005A5B31" w:rsidRPr="008D0B31">
        <w:t xml:space="preserve">TREATMENT OF RESEARCH-RELATED INJURIES (NOTE: INVESTIGATOR MUST PROVIDE VERIFICATION OF SPONSOR’S INJURY COMPENSATION CLAUSE WHEN SPONSOR WILL PAY). IF THE SPONSER WILL NOT PROVIDE ANY COMPENSATION FOR INJURIES RELATED TO THE RESEARCH, THEN INCLUDE IN THE SOUTH </w:t>
      </w:r>
      <w:r w:rsidR="005A5B31" w:rsidRPr="000A162F">
        <w:t>COLLEGE COMPENSATION CLAUSE,</w:t>
      </w:r>
    </w:p>
    <w:p w14:paraId="7E367451" w14:textId="77777777" w:rsidR="005A5B31" w:rsidRPr="000A162F" w:rsidRDefault="005A5B31" w:rsidP="005A5B31">
      <w:pPr>
        <w:pStyle w:val="ListParagraph"/>
        <w:tabs>
          <w:tab w:val="start" w:pos="36pt"/>
        </w:tabs>
        <w:spacing w:after="0pt" w:line="12pt" w:lineRule="auto"/>
      </w:pPr>
    </w:p>
    <w:p w14:paraId="0A193054" w14:textId="77777777" w:rsidR="00671ADD" w:rsidRPr="000A162F" w:rsidRDefault="00671ADD" w:rsidP="005A5B31">
      <w:pPr>
        <w:pStyle w:val="ListParagraph"/>
        <w:tabs>
          <w:tab w:val="start" w:pos="36pt"/>
        </w:tabs>
        <w:spacing w:after="0pt" w:line="12pt" w:lineRule="auto"/>
      </w:pPr>
      <w:r w:rsidRPr="000A162F">
        <w:t>“South College and [name of sponsor] have not provided for any payment….”</w:t>
      </w:r>
    </w:p>
    <w:p w14:paraId="035FC562" w14:textId="77777777" w:rsidR="005A5B31" w:rsidRPr="000A162F" w:rsidRDefault="005A5B31" w:rsidP="005A5B31">
      <w:pPr>
        <w:ind w:start="36pt"/>
        <w:rPr>
          <w:rFonts w:ascii="Calibri" w:hAnsi="Calibri"/>
          <w:sz w:val="22"/>
          <w:szCs w:val="22"/>
        </w:rPr>
      </w:pPr>
    </w:p>
    <w:p w14:paraId="0C24034B" w14:textId="77777777" w:rsidR="00577F02" w:rsidRPr="000A162F" w:rsidRDefault="00577F02" w:rsidP="005A5B31">
      <w:pPr>
        <w:numPr>
          <w:ilvl w:val="0"/>
          <w:numId w:val="1"/>
        </w:numPr>
        <w:rPr>
          <w:rFonts w:ascii="Calibri" w:hAnsi="Calibri"/>
          <w:sz w:val="22"/>
          <w:szCs w:val="22"/>
        </w:rPr>
      </w:pPr>
      <w:r w:rsidRPr="000A162F">
        <w:rPr>
          <w:rFonts w:ascii="Calibri" w:hAnsi="Calibri"/>
          <w:b/>
          <w:sz w:val="22"/>
          <w:szCs w:val="22"/>
        </w:rPr>
        <w:t>Reasonably foreseeable risks or discomforts.</w:t>
      </w:r>
      <w:r w:rsidRPr="000A162F">
        <w:rPr>
          <w:rFonts w:ascii="Calibri" w:hAnsi="Calibri" w:cs="Arial"/>
          <w:sz w:val="22"/>
          <w:szCs w:val="22"/>
        </w:rPr>
        <w:t xml:space="preserve"> FOR RESEARCH IN WHICH YOU WILL PERFORM A TREATMENT OR PROC</w:t>
      </w:r>
      <w:r w:rsidR="002D0DA6" w:rsidRPr="000A162F">
        <w:rPr>
          <w:rFonts w:ascii="Calibri" w:hAnsi="Calibri" w:cs="Arial"/>
          <w:sz w:val="22"/>
          <w:szCs w:val="22"/>
        </w:rPr>
        <w:t>EDURE ON THE SUBJECTS, ADD A STA</w:t>
      </w:r>
      <w:r w:rsidRPr="000A162F">
        <w:rPr>
          <w:rFonts w:ascii="Calibri" w:hAnsi="Calibri" w:cs="Arial"/>
          <w:sz w:val="22"/>
          <w:szCs w:val="22"/>
        </w:rPr>
        <w:t>TEMENT HERE THAT THE PARTICULAR TREATMENT OR PROCEDURE MAY INVOLVE RISKS TO THE SUBJECT (OR THE EMBRYO OR FETUS, IF THE SUBJECT IS OR MAY BECOME PREGNANT) THAT ARE CURRENTLY UNFORESEEABLE.</w:t>
      </w:r>
    </w:p>
    <w:p w14:paraId="5C9EFAAF" w14:textId="77777777" w:rsidR="00577F02" w:rsidRPr="000A162F" w:rsidRDefault="00577F02" w:rsidP="00577F02">
      <w:pPr>
        <w:ind w:start="36pt"/>
        <w:rPr>
          <w:rFonts w:ascii="Calibri" w:hAnsi="Calibri"/>
          <w:sz w:val="22"/>
          <w:szCs w:val="22"/>
        </w:rPr>
      </w:pPr>
    </w:p>
    <w:p w14:paraId="5A03EC61" w14:textId="77777777" w:rsidR="00DF454C" w:rsidRPr="000A162F" w:rsidRDefault="00DF454C" w:rsidP="005A5B31">
      <w:pPr>
        <w:numPr>
          <w:ilvl w:val="0"/>
          <w:numId w:val="1"/>
        </w:numPr>
        <w:rPr>
          <w:rFonts w:ascii="Calibri" w:hAnsi="Calibri"/>
          <w:sz w:val="22"/>
          <w:szCs w:val="22"/>
        </w:rPr>
      </w:pPr>
      <w:r w:rsidRPr="000A162F">
        <w:rPr>
          <w:rFonts w:ascii="Calibri" w:hAnsi="Calibri"/>
          <w:b/>
          <w:sz w:val="22"/>
          <w:szCs w:val="22"/>
        </w:rPr>
        <w:t>Collection of identifiable private information or identifiable biospecimens.</w:t>
      </w:r>
      <w:r w:rsidRPr="000A162F">
        <w:rPr>
          <w:rFonts w:ascii="Calibri" w:hAnsi="Calibri"/>
          <w:sz w:val="22"/>
          <w:szCs w:val="22"/>
        </w:rPr>
        <w:t xml:space="preserve"> CHOOSE </w:t>
      </w:r>
      <w:r w:rsidR="00671ADD" w:rsidRPr="000A162F">
        <w:rPr>
          <w:rFonts w:ascii="Calibri" w:hAnsi="Calibri"/>
          <w:sz w:val="22"/>
          <w:szCs w:val="22"/>
        </w:rPr>
        <w:t>ONE OF THE TWO</w:t>
      </w:r>
      <w:r w:rsidRPr="000A162F">
        <w:rPr>
          <w:rFonts w:ascii="Calibri" w:hAnsi="Calibri"/>
          <w:sz w:val="22"/>
          <w:szCs w:val="22"/>
        </w:rPr>
        <w:t xml:space="preserve"> STATEMENTS BELOW, WHICHEVER IS APPROPRIATE FOR YOUR RESEAR</w:t>
      </w:r>
      <w:r w:rsidR="00671ADD" w:rsidRPr="000A162F">
        <w:rPr>
          <w:rFonts w:ascii="Calibri" w:hAnsi="Calibri"/>
          <w:sz w:val="22"/>
          <w:szCs w:val="22"/>
        </w:rPr>
        <w:t>CH, AND DELETE THE OTHER STATEMENT</w:t>
      </w:r>
      <w:r w:rsidRPr="000A162F">
        <w:rPr>
          <w:rFonts w:ascii="Calibri" w:hAnsi="Calibri"/>
          <w:sz w:val="22"/>
          <w:szCs w:val="22"/>
        </w:rPr>
        <w:t>.</w:t>
      </w:r>
    </w:p>
    <w:p w14:paraId="63903927" w14:textId="77777777" w:rsidR="00F4173D" w:rsidRPr="008D0B31" w:rsidRDefault="00F4173D" w:rsidP="00F4173D">
      <w:pPr>
        <w:spacing w:after="6pt"/>
        <w:ind w:start="36pt"/>
        <w:rPr>
          <w:rFonts w:ascii="Calibri" w:hAnsi="Calibri"/>
          <w:sz w:val="22"/>
          <w:szCs w:val="22"/>
        </w:rPr>
      </w:pPr>
      <w:r w:rsidRPr="000A162F">
        <w:rPr>
          <w:rFonts w:ascii="Calibri" w:hAnsi="Calibri"/>
          <w:sz w:val="22"/>
          <w:szCs w:val="22"/>
        </w:rPr>
        <w:t>Identifiers</w:t>
      </w:r>
      <w:r w:rsidRPr="008D0B31">
        <w:rPr>
          <w:rFonts w:ascii="Calibri" w:hAnsi="Calibri"/>
          <w:sz w:val="22"/>
          <w:szCs w:val="22"/>
        </w:rPr>
        <w:t xml:space="preserve"> might be removed from your identifiable private information or identifiable biospecimens. After identifiers have been removed, the information or biospecimens could be used for future research studies or distributed to another investigator for future research studies without additional informed consent from you. </w:t>
      </w:r>
    </w:p>
    <w:p w14:paraId="2EED66EF" w14:textId="77777777" w:rsidR="00577F02" w:rsidRDefault="00F4173D" w:rsidP="002D0DA6">
      <w:pPr>
        <w:spacing w:after="6pt"/>
        <w:ind w:start="36pt"/>
        <w:rPr>
          <w:rFonts w:ascii="Calibri" w:hAnsi="Calibri"/>
          <w:sz w:val="22"/>
          <w:szCs w:val="22"/>
        </w:rPr>
      </w:pPr>
      <w:r w:rsidRPr="008D0B31">
        <w:rPr>
          <w:rFonts w:ascii="Calibri" w:hAnsi="Calibri"/>
          <w:sz w:val="22"/>
          <w:szCs w:val="22"/>
        </w:rPr>
        <w:t xml:space="preserve">Your </w:t>
      </w:r>
      <w:r w:rsidR="00F2335B" w:rsidRPr="008D0B31">
        <w:rPr>
          <w:rFonts w:ascii="Calibri" w:hAnsi="Calibri"/>
          <w:sz w:val="22"/>
          <w:szCs w:val="22"/>
        </w:rPr>
        <w:t xml:space="preserve">identifiable private information or identifiable biospecimens </w:t>
      </w:r>
      <w:r w:rsidRPr="008D0B31">
        <w:rPr>
          <w:rFonts w:ascii="Calibri" w:hAnsi="Calibri"/>
          <w:sz w:val="22"/>
          <w:szCs w:val="22"/>
        </w:rPr>
        <w:t xml:space="preserve">will be collected </w:t>
      </w:r>
      <w:r w:rsidR="002D0DA6">
        <w:rPr>
          <w:rFonts w:ascii="Calibri" w:hAnsi="Calibri"/>
          <w:sz w:val="22"/>
          <w:szCs w:val="22"/>
        </w:rPr>
        <w:t>as part of this research study</w:t>
      </w:r>
      <w:r w:rsidRPr="008D0B31">
        <w:rPr>
          <w:rFonts w:ascii="Calibri" w:hAnsi="Calibri"/>
          <w:sz w:val="22"/>
          <w:szCs w:val="22"/>
        </w:rPr>
        <w:t xml:space="preserve"> only.</w:t>
      </w:r>
      <w:r w:rsidR="00F2335B" w:rsidRPr="008D0B31">
        <w:rPr>
          <w:rFonts w:ascii="Calibri" w:hAnsi="Calibri"/>
          <w:sz w:val="22"/>
          <w:szCs w:val="22"/>
        </w:rPr>
        <w:t xml:space="preserve"> E</w:t>
      </w:r>
      <w:r w:rsidRPr="008D0B31">
        <w:rPr>
          <w:rFonts w:ascii="Calibri" w:hAnsi="Calibri"/>
          <w:sz w:val="22"/>
          <w:szCs w:val="22"/>
        </w:rPr>
        <w:t>ven if identifiers are removed, your information or biospecimens will not</w:t>
      </w:r>
      <w:r w:rsidR="002D0DA6">
        <w:rPr>
          <w:rFonts w:ascii="Calibri" w:hAnsi="Calibri"/>
          <w:sz w:val="22"/>
          <w:szCs w:val="22"/>
        </w:rPr>
        <w:t xml:space="preserve"> </w:t>
      </w:r>
      <w:r w:rsidRPr="008D0B31">
        <w:rPr>
          <w:rFonts w:ascii="Calibri" w:hAnsi="Calibri"/>
          <w:sz w:val="22"/>
          <w:szCs w:val="22"/>
        </w:rPr>
        <w:t xml:space="preserve">be </w:t>
      </w:r>
      <w:r w:rsidR="00671ADD" w:rsidRPr="008D0B31">
        <w:rPr>
          <w:rFonts w:ascii="Calibri" w:hAnsi="Calibri"/>
          <w:sz w:val="22"/>
          <w:szCs w:val="22"/>
        </w:rPr>
        <w:t>used for future research studies or distributed to another investigator for future research studies.</w:t>
      </w:r>
    </w:p>
    <w:p w14:paraId="6492A987" w14:textId="77777777" w:rsidR="002D0DA6" w:rsidRDefault="00577F02" w:rsidP="002D0DA6">
      <w:pPr>
        <w:numPr>
          <w:ilvl w:val="0"/>
          <w:numId w:val="1"/>
        </w:numPr>
        <w:spacing w:after="6pt"/>
        <w:rPr>
          <w:rFonts w:ascii="Calibri" w:hAnsi="Calibri"/>
          <w:sz w:val="22"/>
          <w:szCs w:val="22"/>
        </w:rPr>
      </w:pPr>
      <w:r w:rsidRPr="00577F02">
        <w:rPr>
          <w:rFonts w:ascii="Calibri" w:hAnsi="Calibri"/>
          <w:b/>
          <w:sz w:val="22"/>
          <w:szCs w:val="22"/>
        </w:rPr>
        <w:t>Anticipated circumstances under which your participation may be terminated.</w:t>
      </w:r>
      <w:r>
        <w:rPr>
          <w:rFonts w:ascii="Calibri" w:hAnsi="Calibri"/>
          <w:sz w:val="22"/>
          <w:szCs w:val="22"/>
        </w:rPr>
        <w:t xml:space="preserve"> ADD TEXT HERE DESCRIBING ANY ANTICIPATED CIRCUMSTANCES UNDER WHICH THE SUBJECT</w:t>
      </w:r>
      <w:r w:rsidR="00883A4D">
        <w:rPr>
          <w:rFonts w:ascii="Calibri" w:hAnsi="Calibri"/>
          <w:sz w:val="22"/>
          <w:szCs w:val="22"/>
        </w:rPr>
        <w:t>’S PARTICIPATION MAY BE TERMINATED BY THE INVESTIGATOR WITHOUT REGARD TO THE SUBJECT’S OR THE LEGALLY AUTHORIZED REPRESENTATIVE’S CONSENT.</w:t>
      </w:r>
    </w:p>
    <w:p w14:paraId="697E7D8D" w14:textId="77777777" w:rsidR="002D0DA6" w:rsidRDefault="00883A4D" w:rsidP="002D0DA6">
      <w:pPr>
        <w:numPr>
          <w:ilvl w:val="0"/>
          <w:numId w:val="1"/>
        </w:numPr>
        <w:spacing w:after="6pt"/>
        <w:rPr>
          <w:rFonts w:ascii="Calibri" w:hAnsi="Calibri"/>
          <w:sz w:val="22"/>
          <w:szCs w:val="22"/>
        </w:rPr>
      </w:pPr>
      <w:r w:rsidRPr="002D0DA6">
        <w:rPr>
          <w:rFonts w:ascii="Calibri" w:hAnsi="Calibri"/>
          <w:b/>
          <w:sz w:val="22"/>
          <w:szCs w:val="22"/>
        </w:rPr>
        <w:t>Costs to you to participate in the research.</w:t>
      </w:r>
      <w:r w:rsidRPr="002D0DA6">
        <w:rPr>
          <w:rFonts w:ascii="Calibri" w:hAnsi="Calibri"/>
          <w:sz w:val="22"/>
          <w:szCs w:val="22"/>
        </w:rPr>
        <w:t xml:space="preserve"> ADD TEXT HERE DESCRIBING ANY ADDITIONAL COSTS TO THE SUBJECT THAT MAY RESULT FROM PARTICIPATION IN THE RESEARCH.</w:t>
      </w:r>
    </w:p>
    <w:p w14:paraId="34A37E70" w14:textId="77777777" w:rsidR="002D0DA6" w:rsidRDefault="00EE6F32" w:rsidP="002D0DA6">
      <w:pPr>
        <w:numPr>
          <w:ilvl w:val="0"/>
          <w:numId w:val="1"/>
        </w:numPr>
        <w:spacing w:after="6pt"/>
        <w:rPr>
          <w:rFonts w:ascii="Calibri" w:hAnsi="Calibri"/>
          <w:sz w:val="22"/>
          <w:szCs w:val="22"/>
        </w:rPr>
      </w:pPr>
      <w:r>
        <w:rPr>
          <w:rFonts w:ascii="Calibri" w:hAnsi="Calibri"/>
          <w:b/>
          <w:sz w:val="22"/>
          <w:szCs w:val="22"/>
        </w:rPr>
        <w:t>C</w:t>
      </w:r>
      <w:r w:rsidR="00883A4D" w:rsidRPr="002D0DA6">
        <w:rPr>
          <w:rFonts w:ascii="Calibri" w:hAnsi="Calibri"/>
          <w:b/>
          <w:sz w:val="22"/>
          <w:szCs w:val="22"/>
        </w:rPr>
        <w:t>onsequences of your decision to withdraw from the research.</w:t>
      </w:r>
      <w:r w:rsidR="00883A4D" w:rsidRPr="002D0DA6">
        <w:rPr>
          <w:rFonts w:ascii="Calibri" w:hAnsi="Calibri"/>
          <w:sz w:val="22"/>
          <w:szCs w:val="22"/>
        </w:rPr>
        <w:t xml:space="preserve"> IF THERE ARE CONSEQUENCES OF A SUBJECT’S DECISION TO WITHDRAW FROM THE RESEARCH, ADD TEXT HERE DESCRIBING THE CONSEQUENCES AND PROCEDURES FOR THE ORDERLY </w:t>
      </w:r>
      <w:r w:rsidR="00590ED2" w:rsidRPr="002D0DA6">
        <w:rPr>
          <w:rFonts w:ascii="Calibri" w:hAnsi="Calibri"/>
          <w:sz w:val="22"/>
          <w:szCs w:val="22"/>
        </w:rPr>
        <w:t>TERMINATION OF PARTICIPATION BY THE SUBJECT.</w:t>
      </w:r>
    </w:p>
    <w:p w14:paraId="7F365DF5" w14:textId="77777777" w:rsidR="002D0DA6" w:rsidRDefault="00590ED2" w:rsidP="002D0DA6">
      <w:pPr>
        <w:numPr>
          <w:ilvl w:val="0"/>
          <w:numId w:val="1"/>
        </w:numPr>
        <w:spacing w:after="6pt"/>
        <w:rPr>
          <w:rFonts w:ascii="Calibri" w:hAnsi="Calibri"/>
          <w:sz w:val="22"/>
          <w:szCs w:val="22"/>
        </w:rPr>
      </w:pPr>
      <w:r w:rsidRPr="002D0DA6">
        <w:rPr>
          <w:rFonts w:ascii="Calibri" w:hAnsi="Calibri"/>
          <w:b/>
          <w:sz w:val="22"/>
          <w:szCs w:val="22"/>
        </w:rPr>
        <w:t>Significant new findings developed during the research will be provided to you.</w:t>
      </w:r>
      <w:r w:rsidRPr="002D0DA6">
        <w:rPr>
          <w:rFonts w:ascii="Calibri" w:hAnsi="Calibri"/>
          <w:sz w:val="22"/>
          <w:szCs w:val="22"/>
        </w:rPr>
        <w:t xml:space="preserve"> IF YOUR RESEARCH WILL DEVELOP NEW FINDINGS DURING THE COURSE OF PERFOMING THE </w:t>
      </w:r>
      <w:r w:rsidRPr="000A162F">
        <w:rPr>
          <w:rFonts w:ascii="Calibri" w:hAnsi="Calibri"/>
          <w:sz w:val="22"/>
          <w:szCs w:val="22"/>
        </w:rPr>
        <w:t xml:space="preserve">RESEARCH THAT MAY IMPACT THE SUBJECT’S WILLINGNESS TO CONTINUE TO PARTICIPATE IN THE RESEACH, THEN ADD THE FOLLOWING STATEMENT HERE: Any significant new findings developed </w:t>
      </w:r>
      <w:proofErr w:type="gramStart"/>
      <w:r w:rsidRPr="000A162F">
        <w:rPr>
          <w:rFonts w:ascii="Calibri" w:hAnsi="Calibri"/>
          <w:sz w:val="22"/>
          <w:szCs w:val="22"/>
        </w:rPr>
        <w:t>during the course of</w:t>
      </w:r>
      <w:proofErr w:type="gramEnd"/>
      <w:r w:rsidRPr="000A162F">
        <w:rPr>
          <w:rFonts w:ascii="Calibri" w:hAnsi="Calibri"/>
          <w:sz w:val="22"/>
          <w:szCs w:val="22"/>
        </w:rPr>
        <w:t xml:space="preserve"> the research that may relate to your willingness to continue to participate in the research will be provided to you.</w:t>
      </w:r>
    </w:p>
    <w:p w14:paraId="63BF86F3" w14:textId="77777777" w:rsidR="002D0DA6" w:rsidRDefault="00590ED2" w:rsidP="002D0DA6">
      <w:pPr>
        <w:numPr>
          <w:ilvl w:val="0"/>
          <w:numId w:val="1"/>
        </w:numPr>
        <w:spacing w:after="6pt"/>
        <w:rPr>
          <w:rFonts w:ascii="Calibri" w:hAnsi="Calibri"/>
          <w:sz w:val="22"/>
          <w:szCs w:val="22"/>
        </w:rPr>
      </w:pPr>
      <w:r w:rsidRPr="000A162F">
        <w:rPr>
          <w:rFonts w:ascii="Calibri" w:hAnsi="Calibri"/>
          <w:b/>
          <w:sz w:val="22"/>
          <w:szCs w:val="22"/>
        </w:rPr>
        <w:t>Your biospecimens may be used for commercial profit.</w:t>
      </w:r>
      <w:r w:rsidRPr="000A162F">
        <w:rPr>
          <w:rFonts w:ascii="Calibri" w:hAnsi="Calibri"/>
          <w:sz w:val="22"/>
          <w:szCs w:val="22"/>
        </w:rPr>
        <w:t xml:space="preserve"> IF YOU ANTICIPATE USING A SUBJECT’S BIOSPECIMENS</w:t>
      </w:r>
      <w:r w:rsidRPr="002D0DA6">
        <w:rPr>
          <w:rFonts w:ascii="Calibri" w:hAnsi="Calibri"/>
          <w:sz w:val="22"/>
          <w:szCs w:val="22"/>
        </w:rPr>
        <w:t xml:space="preserve"> FOR COMMERCIAL PROFIT, ADD A STATEMENT HERE THAT THE SUBJECT’S BIOSPECIMENS (EVEN IF IDENTIFIERS ARE REMOVED) </w:t>
      </w:r>
      <w:r w:rsidR="00EC3CA9" w:rsidRPr="002D0DA6">
        <w:rPr>
          <w:rFonts w:ascii="Calibri" w:hAnsi="Calibri"/>
          <w:sz w:val="22"/>
          <w:szCs w:val="22"/>
        </w:rPr>
        <w:t>MAY BE USED FOR COMMERCIAL PROFIT AND WHETHER THE SUBJECT WILL OR WILL NOT SHARE IN THIS COMMERCI</w:t>
      </w:r>
      <w:r w:rsidR="00920F0A" w:rsidRPr="002D0DA6">
        <w:rPr>
          <w:rFonts w:ascii="Calibri" w:hAnsi="Calibri"/>
          <w:sz w:val="22"/>
          <w:szCs w:val="22"/>
        </w:rPr>
        <w:t>AL PROFIT.</w:t>
      </w:r>
    </w:p>
    <w:p w14:paraId="45A8F75C" w14:textId="77777777" w:rsidR="002D0DA6" w:rsidRDefault="00920F0A" w:rsidP="002D0DA6">
      <w:pPr>
        <w:numPr>
          <w:ilvl w:val="0"/>
          <w:numId w:val="1"/>
        </w:numPr>
        <w:spacing w:after="6pt"/>
        <w:rPr>
          <w:rFonts w:ascii="Calibri" w:hAnsi="Calibri"/>
          <w:sz w:val="22"/>
          <w:szCs w:val="22"/>
        </w:rPr>
      </w:pPr>
      <w:r w:rsidRPr="000A162F">
        <w:rPr>
          <w:rFonts w:ascii="Calibri" w:hAnsi="Calibri"/>
          <w:b/>
          <w:sz w:val="22"/>
          <w:szCs w:val="22"/>
        </w:rPr>
        <w:t xml:space="preserve">Disclosure of clinically significant research results. </w:t>
      </w:r>
      <w:r w:rsidRPr="000A162F">
        <w:rPr>
          <w:rFonts w:ascii="Calibri" w:hAnsi="Calibri"/>
          <w:sz w:val="22"/>
          <w:szCs w:val="22"/>
        </w:rPr>
        <w:t>IF THE RESEARCH WILL PRODUCE CLINICALLY SIGNIFICANT RESULTS, ADD A STATEMENT REGARDING WHETHER CLINICALLY RELEVANT RESEARCH RESULTS, INCLUDING INDIVIDUAL RESEARCH RESULTS, WILL BE DISCLOSED TO SUBJECTS, AND IF SO, UNDER WHAT CONDITIONS.</w:t>
      </w:r>
    </w:p>
    <w:p w14:paraId="7E267184" w14:textId="77777777" w:rsidR="00C2412C" w:rsidRPr="006575B9" w:rsidRDefault="00920F0A" w:rsidP="008E025C">
      <w:pPr>
        <w:numPr>
          <w:ilvl w:val="0"/>
          <w:numId w:val="1"/>
        </w:numPr>
        <w:spacing w:after="6pt"/>
        <w:rPr>
          <w:rFonts w:ascii="Calibri" w:hAnsi="Calibri"/>
        </w:rPr>
      </w:pPr>
      <w:r w:rsidRPr="008E025C">
        <w:rPr>
          <w:rFonts w:ascii="Calibri" w:hAnsi="Calibri"/>
          <w:b/>
          <w:sz w:val="22"/>
          <w:szCs w:val="22"/>
        </w:rPr>
        <w:t>The research on your biospecimens will/might include whole genome sequencing.</w:t>
      </w:r>
      <w:r w:rsidRPr="008E025C">
        <w:rPr>
          <w:rFonts w:ascii="Calibri" w:hAnsi="Calibri"/>
          <w:sz w:val="22"/>
          <w:szCs w:val="22"/>
        </w:rPr>
        <w:t xml:space="preserve"> FOR RESEARCH INVOLVING BIOSPECIMENS THAT WILL (IF KNOWN) OR MIGHT </w:t>
      </w:r>
      <w:r w:rsidR="004B7C93" w:rsidRPr="008E025C">
        <w:rPr>
          <w:rFonts w:ascii="Calibri" w:hAnsi="Calibri"/>
          <w:sz w:val="22"/>
          <w:szCs w:val="22"/>
        </w:rPr>
        <w:t>INCLUDE WHOLE GENOME SEQUENCING (i.e., sequencing of a human germline or somatic specimen with the intent to generate the genome or exome s</w:t>
      </w:r>
      <w:r w:rsidR="002D0DA6" w:rsidRPr="008E025C">
        <w:rPr>
          <w:rFonts w:ascii="Calibri" w:hAnsi="Calibri"/>
          <w:sz w:val="22"/>
          <w:szCs w:val="22"/>
        </w:rPr>
        <w:t xml:space="preserve">equence of that specimen), </w:t>
      </w:r>
      <w:r w:rsidR="004B7C93" w:rsidRPr="008E025C">
        <w:rPr>
          <w:rFonts w:ascii="Calibri" w:hAnsi="Calibri"/>
          <w:sz w:val="22"/>
          <w:szCs w:val="22"/>
        </w:rPr>
        <w:t>ADD A STATEMENT INDICATING SO HERE</w:t>
      </w:r>
      <w:r w:rsidR="008E025C">
        <w:rPr>
          <w:rFonts w:ascii="Calibri" w:hAnsi="Calibri"/>
          <w:sz w:val="22"/>
          <w:szCs w:val="22"/>
        </w:rPr>
        <w:t>.</w:t>
      </w:r>
    </w:p>
    <w:sectPr w:rsidR="00C2412C" w:rsidRPr="006575B9" w:rsidSect="00AE0073">
      <w:headerReference w:type="default" r:id="rId7"/>
      <w:footerReference w:type="even" r:id="rId8"/>
      <w:footerReference w:type="default" r:id="rId9"/>
      <w:pgSz w:w="612pt" w:h="792pt" w:code="1"/>
      <w:pgMar w:top="72pt" w:right="72pt" w:bottom="72pt" w:left="72pt" w:header="36pt" w:footer="57.60pt" w:gutter="0pt"/>
      <w:cols w:space="36pt"/>
      <w:noEndnote/>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1A99E844" w14:textId="77777777" w:rsidR="00176BA8" w:rsidRDefault="00176BA8">
      <w:r>
        <w:separator/>
      </w:r>
    </w:p>
  </w:endnote>
  <w:endnote w:type="continuationSeparator" w:id="0">
    <w:p w14:paraId="7815DBEF" w14:textId="77777777" w:rsidR="00176BA8" w:rsidRDefault="00176BA8">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Tahoma">
    <w:panose1 w:val="020B0604030504040204"/>
    <w:charset w:characterSet="iso-8859-1"/>
    <w:family w:val="swiss"/>
    <w:pitch w:val="variable"/>
    <w:sig w:usb0="E1002EFF" w:usb1="C000605B" w:usb2="00000029" w:usb3="00000000" w:csb0="0001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20A65EDB" w14:textId="77777777" w:rsidR="00F40EAE" w:rsidRDefault="00560509" w:rsidP="00C2412C">
    <w:pPr>
      <w:pStyle w:val="Footer"/>
      <w:framePr w:wrap="around" w:vAnchor="text" w:hAnchor="margin" w:xAlign="center" w:y="0.05pt"/>
      <w:rPr>
        <w:rStyle w:val="PageNumber"/>
      </w:rPr>
    </w:pPr>
    <w:r>
      <w:rPr>
        <w:rStyle w:val="PageNumber"/>
      </w:rPr>
      <w:fldChar w:fldCharType="begin"/>
    </w:r>
    <w:r w:rsidR="00F40EAE">
      <w:rPr>
        <w:rStyle w:val="PageNumber"/>
      </w:rPr>
      <w:instrText xml:space="preserve">PAGE  </w:instrText>
    </w:r>
    <w:r>
      <w:rPr>
        <w:rStyle w:val="PageNumber"/>
      </w:rPr>
      <w:fldChar w:fldCharType="end"/>
    </w:r>
  </w:p>
  <w:p w14:paraId="2991C410" w14:textId="77777777" w:rsidR="00F40EAE" w:rsidRDefault="00F40EAE">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2D0EA36C" w14:textId="77777777" w:rsidR="008D0B31" w:rsidRDefault="008D0B31">
    <w:pPr>
      <w:pStyle w:val="Footer"/>
      <w:jc w:val="end"/>
    </w:pPr>
    <w:r>
      <w:fldChar w:fldCharType="begin"/>
    </w:r>
    <w:r>
      <w:instrText xml:space="preserve"> PAGE   \* MERGEFORMAT </w:instrText>
    </w:r>
    <w:r>
      <w:fldChar w:fldCharType="separate"/>
    </w:r>
    <w:r w:rsidR="003D7ED7">
      <w:rPr>
        <w:noProof/>
      </w:rPr>
      <w:t>1</w:t>
    </w:r>
    <w:r>
      <w:rPr>
        <w:noProof/>
      </w:rPr>
      <w:fldChar w:fldCharType="end"/>
    </w:r>
  </w:p>
  <w:p w14:paraId="25A03E80" w14:textId="77777777" w:rsidR="008D0B31" w:rsidRDefault="008D0B31">
    <w:pPr>
      <w:pStyle w:val="Foote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23DDC0C7" w14:textId="77777777" w:rsidR="00176BA8" w:rsidRDefault="00176BA8">
      <w:r>
        <w:separator/>
      </w:r>
    </w:p>
  </w:footnote>
  <w:footnote w:type="continuationSeparator" w:id="0">
    <w:p w14:paraId="6B69CEE3" w14:textId="77777777" w:rsidR="00176BA8" w:rsidRDefault="00176BA8">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0A4BEE04" w14:textId="77777777" w:rsidR="00915C12" w:rsidRPr="00C05054" w:rsidRDefault="00915C12" w:rsidP="005A3113">
    <w:pPr>
      <w:pStyle w:val="Heading3"/>
      <w:tabs>
        <w:tab w:val="start" w:pos="288pt"/>
        <w:tab w:val="end" w:pos="468pt"/>
      </w:tabs>
      <w:spacing w:before="1pt"/>
      <w:rPr>
        <w:rFonts w:ascii="Calibri" w:hAnsi="Calibri"/>
        <w:sz w:val="20"/>
      </w:rP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226C2ECE"/>
    <w:multiLevelType w:val="singleLevel"/>
    <w:tmpl w:val="04090001"/>
    <w:lvl w:ilvl="0">
      <w:start w:val="1"/>
      <w:numFmt w:val="bullet"/>
      <w:lvlText w:val=""/>
      <w:lvlJc w:val="start"/>
      <w:pPr>
        <w:ind w:start="36pt" w:hanging="18pt"/>
      </w:pPr>
      <w:rPr>
        <w:rFonts w:ascii="Symbol" w:hAnsi="Symbol" w:hint="default"/>
      </w:rPr>
    </w:lvl>
  </w:abstractNum>
  <w:abstractNum w:abstractNumId="1" w15:restartNumberingAfterBreak="0">
    <w:nsid w:val="2E507AA9"/>
    <w:multiLevelType w:val="hybridMultilevel"/>
    <w:tmpl w:val="D8F81A5A"/>
    <w:lvl w:ilvl="0" w:tplc="0409000F">
      <w:start w:val="5"/>
      <w:numFmt w:val="decimal"/>
      <w:lvlText w:val="%1."/>
      <w:lvlJc w:val="start"/>
      <w:pPr>
        <w:tabs>
          <w:tab w:val="num" w:pos="18pt"/>
        </w:tabs>
        <w:ind w:start="18pt" w:hanging="18pt"/>
      </w:pPr>
      <w:rPr>
        <w:rFonts w:hint="default"/>
      </w:rPr>
    </w:lvl>
    <w:lvl w:ilvl="1" w:tplc="04090019" w:tentative="1">
      <w:start w:val="1"/>
      <w:numFmt w:val="lowerLetter"/>
      <w:lvlText w:val="%2."/>
      <w:lvlJc w:val="start"/>
      <w:pPr>
        <w:tabs>
          <w:tab w:val="num" w:pos="54pt"/>
        </w:tabs>
        <w:ind w:start="54pt" w:hanging="18pt"/>
      </w:pPr>
    </w:lvl>
    <w:lvl w:ilvl="2" w:tplc="0409001B" w:tentative="1">
      <w:start w:val="1"/>
      <w:numFmt w:val="lowerRoman"/>
      <w:lvlText w:val="%3."/>
      <w:lvlJc w:val="end"/>
      <w:pPr>
        <w:tabs>
          <w:tab w:val="num" w:pos="90pt"/>
        </w:tabs>
        <w:ind w:start="90pt" w:hanging="9pt"/>
      </w:pPr>
    </w:lvl>
    <w:lvl w:ilvl="3" w:tplc="0409000F" w:tentative="1">
      <w:start w:val="1"/>
      <w:numFmt w:val="decimal"/>
      <w:lvlText w:val="%4."/>
      <w:lvlJc w:val="start"/>
      <w:pPr>
        <w:tabs>
          <w:tab w:val="num" w:pos="126pt"/>
        </w:tabs>
        <w:ind w:start="126pt" w:hanging="18pt"/>
      </w:pPr>
    </w:lvl>
    <w:lvl w:ilvl="4" w:tplc="04090019" w:tentative="1">
      <w:start w:val="1"/>
      <w:numFmt w:val="lowerLetter"/>
      <w:lvlText w:val="%5."/>
      <w:lvlJc w:val="start"/>
      <w:pPr>
        <w:tabs>
          <w:tab w:val="num" w:pos="162pt"/>
        </w:tabs>
        <w:ind w:start="162pt" w:hanging="18pt"/>
      </w:pPr>
    </w:lvl>
    <w:lvl w:ilvl="5" w:tplc="0409001B" w:tentative="1">
      <w:start w:val="1"/>
      <w:numFmt w:val="lowerRoman"/>
      <w:lvlText w:val="%6."/>
      <w:lvlJc w:val="end"/>
      <w:pPr>
        <w:tabs>
          <w:tab w:val="num" w:pos="198pt"/>
        </w:tabs>
        <w:ind w:start="198pt" w:hanging="9pt"/>
      </w:pPr>
    </w:lvl>
    <w:lvl w:ilvl="6" w:tplc="0409000F" w:tentative="1">
      <w:start w:val="1"/>
      <w:numFmt w:val="decimal"/>
      <w:lvlText w:val="%7."/>
      <w:lvlJc w:val="start"/>
      <w:pPr>
        <w:tabs>
          <w:tab w:val="num" w:pos="234pt"/>
        </w:tabs>
        <w:ind w:start="234pt" w:hanging="18pt"/>
      </w:pPr>
    </w:lvl>
    <w:lvl w:ilvl="7" w:tplc="04090019" w:tentative="1">
      <w:start w:val="1"/>
      <w:numFmt w:val="lowerLetter"/>
      <w:lvlText w:val="%8."/>
      <w:lvlJc w:val="start"/>
      <w:pPr>
        <w:tabs>
          <w:tab w:val="num" w:pos="270pt"/>
        </w:tabs>
        <w:ind w:start="270pt" w:hanging="18pt"/>
      </w:pPr>
    </w:lvl>
    <w:lvl w:ilvl="8" w:tplc="0409001B" w:tentative="1">
      <w:start w:val="1"/>
      <w:numFmt w:val="lowerRoman"/>
      <w:lvlText w:val="%9."/>
      <w:lvlJc w:val="end"/>
      <w:pPr>
        <w:tabs>
          <w:tab w:val="num" w:pos="306pt"/>
        </w:tabs>
        <w:ind w:start="306pt" w:hanging="9pt"/>
      </w:pPr>
    </w:lvl>
  </w:abstractNum>
  <w:abstractNum w:abstractNumId="2" w15:restartNumberingAfterBreak="0">
    <w:nsid w:val="3A146116"/>
    <w:multiLevelType w:val="multilevel"/>
    <w:tmpl w:val="863AD036"/>
    <w:lvl w:ilvl="0">
      <w:start w:val="1"/>
      <w:numFmt w:val="bullet"/>
      <w:lvlText w:val=""/>
      <w:lvlJc w:val="start"/>
      <w:pPr>
        <w:tabs>
          <w:tab w:val="num" w:pos="36pt"/>
        </w:tabs>
        <w:ind w:start="36pt" w:hanging="18pt"/>
      </w:pPr>
      <w:rPr>
        <w:rFonts w:ascii="Symbol" w:hAnsi="Symbol" w:hint="default"/>
      </w:rPr>
    </w:lvl>
    <w:lvl w:ilvl="1">
      <w:start w:val="1"/>
      <w:numFmt w:val="bullet"/>
      <w:lvlText w:val=""/>
      <w:lvlJc w:val="start"/>
      <w:pPr>
        <w:tabs>
          <w:tab w:val="num" w:pos="72pt"/>
        </w:tabs>
        <w:ind w:start="72pt" w:hanging="18pt"/>
      </w:pPr>
      <w:rPr>
        <w:rFonts w:ascii="Symbol" w:hAnsi="Symbol" w:hint="default"/>
      </w:rPr>
    </w:lvl>
    <w:lvl w:ilvl="2">
      <w:start w:val="1"/>
      <w:numFmt w:val="lowerRoman"/>
      <w:lvlText w:val="%3."/>
      <w:lvlJc w:val="end"/>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3" w15:restartNumberingAfterBreak="0">
    <w:nsid w:val="5CFF69A6"/>
    <w:multiLevelType w:val="hybridMultilevel"/>
    <w:tmpl w:val="A0323CDE"/>
    <w:lvl w:ilvl="0" w:tplc="2B1C2856">
      <w:start w:val="1"/>
      <w:numFmt w:val="bullet"/>
      <w:lvlText w:val=""/>
      <w:lvlJc w:val="start"/>
      <w:pPr>
        <w:tabs>
          <w:tab w:val="num" w:pos="54pt"/>
        </w:tabs>
        <w:ind w:start="54pt" w:hanging="18pt"/>
      </w:pPr>
      <w:rPr>
        <w:rFonts w:ascii="Symbol" w:hAnsi="Symbol" w:hint="default"/>
        <w:sz w:val="18"/>
        <w:szCs w:val="18"/>
      </w:rPr>
    </w:lvl>
    <w:lvl w:ilvl="1" w:tplc="04090003" w:tentative="1">
      <w:start w:val="1"/>
      <w:numFmt w:val="bullet"/>
      <w:lvlText w:val="o"/>
      <w:lvlJc w:val="start"/>
      <w:pPr>
        <w:tabs>
          <w:tab w:val="num" w:pos="72pt"/>
        </w:tabs>
        <w:ind w:start="72pt" w:hanging="18pt"/>
      </w:pPr>
      <w:rPr>
        <w:rFonts w:ascii="Courier New" w:hAnsi="Courier New" w:cs="Courier New" w:hint="default"/>
      </w:rPr>
    </w:lvl>
    <w:lvl w:ilvl="2" w:tplc="04090005" w:tentative="1">
      <w:start w:val="1"/>
      <w:numFmt w:val="bullet"/>
      <w:lvlText w:val=""/>
      <w:lvlJc w:val="start"/>
      <w:pPr>
        <w:tabs>
          <w:tab w:val="num" w:pos="108pt"/>
        </w:tabs>
        <w:ind w:start="108pt" w:hanging="18pt"/>
      </w:pPr>
      <w:rPr>
        <w:rFonts w:ascii="Wingdings" w:hAnsi="Wingdings" w:hint="default"/>
      </w:rPr>
    </w:lvl>
    <w:lvl w:ilvl="3" w:tplc="04090001" w:tentative="1">
      <w:start w:val="1"/>
      <w:numFmt w:val="bullet"/>
      <w:lvlText w:val=""/>
      <w:lvlJc w:val="start"/>
      <w:pPr>
        <w:tabs>
          <w:tab w:val="num" w:pos="144pt"/>
        </w:tabs>
        <w:ind w:start="144pt" w:hanging="18pt"/>
      </w:pPr>
      <w:rPr>
        <w:rFonts w:ascii="Symbol" w:hAnsi="Symbol" w:hint="default"/>
      </w:rPr>
    </w:lvl>
    <w:lvl w:ilvl="4" w:tplc="04090003" w:tentative="1">
      <w:start w:val="1"/>
      <w:numFmt w:val="bullet"/>
      <w:lvlText w:val="o"/>
      <w:lvlJc w:val="start"/>
      <w:pPr>
        <w:tabs>
          <w:tab w:val="num" w:pos="180pt"/>
        </w:tabs>
        <w:ind w:start="180pt" w:hanging="18pt"/>
      </w:pPr>
      <w:rPr>
        <w:rFonts w:ascii="Courier New" w:hAnsi="Courier New" w:cs="Courier New" w:hint="default"/>
      </w:rPr>
    </w:lvl>
    <w:lvl w:ilvl="5" w:tplc="04090005" w:tentative="1">
      <w:start w:val="1"/>
      <w:numFmt w:val="bullet"/>
      <w:lvlText w:val=""/>
      <w:lvlJc w:val="start"/>
      <w:pPr>
        <w:tabs>
          <w:tab w:val="num" w:pos="216pt"/>
        </w:tabs>
        <w:ind w:start="216pt" w:hanging="18pt"/>
      </w:pPr>
      <w:rPr>
        <w:rFonts w:ascii="Wingdings" w:hAnsi="Wingdings" w:hint="default"/>
      </w:rPr>
    </w:lvl>
    <w:lvl w:ilvl="6" w:tplc="04090001" w:tentative="1">
      <w:start w:val="1"/>
      <w:numFmt w:val="bullet"/>
      <w:lvlText w:val=""/>
      <w:lvlJc w:val="start"/>
      <w:pPr>
        <w:tabs>
          <w:tab w:val="num" w:pos="252pt"/>
        </w:tabs>
        <w:ind w:start="252pt" w:hanging="18pt"/>
      </w:pPr>
      <w:rPr>
        <w:rFonts w:ascii="Symbol" w:hAnsi="Symbol" w:hint="default"/>
      </w:rPr>
    </w:lvl>
    <w:lvl w:ilvl="7" w:tplc="04090003" w:tentative="1">
      <w:start w:val="1"/>
      <w:numFmt w:val="bullet"/>
      <w:lvlText w:val="o"/>
      <w:lvlJc w:val="start"/>
      <w:pPr>
        <w:tabs>
          <w:tab w:val="num" w:pos="288pt"/>
        </w:tabs>
        <w:ind w:start="288pt" w:hanging="18pt"/>
      </w:pPr>
      <w:rPr>
        <w:rFonts w:ascii="Courier New" w:hAnsi="Courier New" w:cs="Courier New" w:hint="default"/>
      </w:rPr>
    </w:lvl>
    <w:lvl w:ilvl="8" w:tplc="04090005" w:tentative="1">
      <w:start w:val="1"/>
      <w:numFmt w:val="bullet"/>
      <w:lvlText w:val=""/>
      <w:lvlJc w:val="start"/>
      <w:pPr>
        <w:tabs>
          <w:tab w:val="num" w:pos="324pt"/>
        </w:tabs>
        <w:ind w:start="324pt" w:hanging="18pt"/>
      </w:pPr>
      <w:rPr>
        <w:rFonts w:ascii="Wingdings" w:hAnsi="Wingdings" w:hint="default"/>
      </w:rPr>
    </w:lvl>
  </w:abstractNum>
  <w:abstractNum w:abstractNumId="4" w15:restartNumberingAfterBreak="0">
    <w:nsid w:val="6BCE1DE1"/>
    <w:multiLevelType w:val="hybridMultilevel"/>
    <w:tmpl w:val="397CD08E"/>
    <w:lvl w:ilvl="0" w:tplc="94B0B0E2">
      <w:start w:val="1"/>
      <w:numFmt w:val="decimal"/>
      <w:lvlText w:val="%1."/>
      <w:lvlJc w:val="start"/>
      <w:pPr>
        <w:ind w:start="126pt" w:hanging="18pt"/>
      </w:pPr>
      <w:rPr>
        <w:rFonts w:ascii="Calibri" w:eastAsia="Calibri" w:hAnsi="Calibri" w:cs="Times New Roman"/>
      </w:rPr>
    </w:lvl>
    <w:lvl w:ilvl="1" w:tplc="04090019" w:tentative="1">
      <w:start w:val="1"/>
      <w:numFmt w:val="lowerLetter"/>
      <w:lvlText w:val="%2."/>
      <w:lvlJc w:val="start"/>
      <w:pPr>
        <w:ind w:start="162pt" w:hanging="18pt"/>
      </w:pPr>
    </w:lvl>
    <w:lvl w:ilvl="2" w:tplc="0409001B" w:tentative="1">
      <w:start w:val="1"/>
      <w:numFmt w:val="lowerRoman"/>
      <w:lvlText w:val="%3."/>
      <w:lvlJc w:val="end"/>
      <w:pPr>
        <w:ind w:start="198pt" w:hanging="9pt"/>
      </w:pPr>
    </w:lvl>
    <w:lvl w:ilvl="3" w:tplc="0409000F" w:tentative="1">
      <w:start w:val="1"/>
      <w:numFmt w:val="decimal"/>
      <w:lvlText w:val="%4."/>
      <w:lvlJc w:val="start"/>
      <w:pPr>
        <w:ind w:start="234pt" w:hanging="18pt"/>
      </w:pPr>
    </w:lvl>
    <w:lvl w:ilvl="4" w:tplc="04090019" w:tentative="1">
      <w:start w:val="1"/>
      <w:numFmt w:val="lowerLetter"/>
      <w:lvlText w:val="%5."/>
      <w:lvlJc w:val="start"/>
      <w:pPr>
        <w:ind w:start="270pt" w:hanging="18pt"/>
      </w:pPr>
    </w:lvl>
    <w:lvl w:ilvl="5" w:tplc="0409001B" w:tentative="1">
      <w:start w:val="1"/>
      <w:numFmt w:val="lowerRoman"/>
      <w:lvlText w:val="%6."/>
      <w:lvlJc w:val="end"/>
      <w:pPr>
        <w:ind w:start="306pt" w:hanging="9pt"/>
      </w:pPr>
    </w:lvl>
    <w:lvl w:ilvl="6" w:tplc="0409000F" w:tentative="1">
      <w:start w:val="1"/>
      <w:numFmt w:val="decimal"/>
      <w:lvlText w:val="%7."/>
      <w:lvlJc w:val="start"/>
      <w:pPr>
        <w:ind w:start="342pt" w:hanging="18pt"/>
      </w:pPr>
    </w:lvl>
    <w:lvl w:ilvl="7" w:tplc="04090019" w:tentative="1">
      <w:start w:val="1"/>
      <w:numFmt w:val="lowerLetter"/>
      <w:lvlText w:val="%8."/>
      <w:lvlJc w:val="start"/>
      <w:pPr>
        <w:ind w:start="378pt" w:hanging="18pt"/>
      </w:pPr>
    </w:lvl>
    <w:lvl w:ilvl="8" w:tplc="0409001B" w:tentative="1">
      <w:start w:val="1"/>
      <w:numFmt w:val="lowerRoman"/>
      <w:lvlText w:val="%9."/>
      <w:lvlJc w:val="end"/>
      <w:pPr>
        <w:ind w:start="414pt" w:hanging="9pt"/>
      </w:pPr>
    </w:lvl>
  </w:abstractNum>
  <w:num w:numId="1" w16cid:durableId="1463308523">
    <w:abstractNumId w:val="0"/>
  </w:num>
  <w:num w:numId="2" w16cid:durableId="1004017859">
    <w:abstractNumId w:val="1"/>
  </w:num>
  <w:num w:numId="3" w16cid:durableId="363286029">
    <w:abstractNumId w:val="3"/>
  </w:num>
  <w:num w:numId="4" w16cid:durableId="1249191880">
    <w:abstractNumId w:val="4"/>
  </w:num>
  <w:num w:numId="5" w16cid:durableId="1963687509">
    <w:abstractNumId w:val="2"/>
  </w:num>
  <w:numIdMacAtCleanup w:val="2"/>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6" w:nlCheck="1" w:checkStyle="1"/>
  <w:activeWritingStyle w:appName="MSWord" w:lang="en-US" w:vendorID="64" w:dllVersion="0" w:nlCheck="1" w:checkStyle="0"/>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drawingGridHorizontalSpacing w:val="5pt"/>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zcwNbE0NTUwMzdR0lEKTi0uzszPAykwrAUAJjwExSwAAAA="/>
  </w:docVars>
  <w:rsids>
    <w:rsidRoot w:val="00310FF4"/>
    <w:rsid w:val="0000404B"/>
    <w:rsid w:val="00011258"/>
    <w:rsid w:val="000178DF"/>
    <w:rsid w:val="00026AF5"/>
    <w:rsid w:val="00031EB5"/>
    <w:rsid w:val="00034B20"/>
    <w:rsid w:val="00037B2D"/>
    <w:rsid w:val="000524D5"/>
    <w:rsid w:val="00054B81"/>
    <w:rsid w:val="00063E45"/>
    <w:rsid w:val="00081467"/>
    <w:rsid w:val="000A162F"/>
    <w:rsid w:val="000C50E4"/>
    <w:rsid w:val="000C7AC5"/>
    <w:rsid w:val="000E0D2B"/>
    <w:rsid w:val="000E2098"/>
    <w:rsid w:val="000F6F84"/>
    <w:rsid w:val="0011264D"/>
    <w:rsid w:val="00112847"/>
    <w:rsid w:val="001404A2"/>
    <w:rsid w:val="0014067C"/>
    <w:rsid w:val="00156195"/>
    <w:rsid w:val="00176BA8"/>
    <w:rsid w:val="00192D79"/>
    <w:rsid w:val="00194704"/>
    <w:rsid w:val="001A02BB"/>
    <w:rsid w:val="001B2F6E"/>
    <w:rsid w:val="001B5012"/>
    <w:rsid w:val="001C49CE"/>
    <w:rsid w:val="001D36BA"/>
    <w:rsid w:val="001E300E"/>
    <w:rsid w:val="001F3985"/>
    <w:rsid w:val="001F5441"/>
    <w:rsid w:val="001F68FC"/>
    <w:rsid w:val="00200FEE"/>
    <w:rsid w:val="00232055"/>
    <w:rsid w:val="00233405"/>
    <w:rsid w:val="00244A5A"/>
    <w:rsid w:val="00247918"/>
    <w:rsid w:val="00261BC3"/>
    <w:rsid w:val="00293AE4"/>
    <w:rsid w:val="00294D34"/>
    <w:rsid w:val="002954F2"/>
    <w:rsid w:val="002A372B"/>
    <w:rsid w:val="002C7480"/>
    <w:rsid w:val="002D0DA6"/>
    <w:rsid w:val="002D2AF8"/>
    <w:rsid w:val="002D681F"/>
    <w:rsid w:val="002E0481"/>
    <w:rsid w:val="0030202A"/>
    <w:rsid w:val="00310FF4"/>
    <w:rsid w:val="003301EC"/>
    <w:rsid w:val="00335B97"/>
    <w:rsid w:val="00337938"/>
    <w:rsid w:val="00352239"/>
    <w:rsid w:val="003601E6"/>
    <w:rsid w:val="0036210D"/>
    <w:rsid w:val="003628A3"/>
    <w:rsid w:val="0036426B"/>
    <w:rsid w:val="003666C0"/>
    <w:rsid w:val="00366D9A"/>
    <w:rsid w:val="0037639B"/>
    <w:rsid w:val="00376573"/>
    <w:rsid w:val="00385FC8"/>
    <w:rsid w:val="00386F83"/>
    <w:rsid w:val="00392B71"/>
    <w:rsid w:val="0039460A"/>
    <w:rsid w:val="003946C6"/>
    <w:rsid w:val="003A2FC1"/>
    <w:rsid w:val="003B1BE1"/>
    <w:rsid w:val="003D4A62"/>
    <w:rsid w:val="003D55F4"/>
    <w:rsid w:val="003D7ED7"/>
    <w:rsid w:val="003F57B5"/>
    <w:rsid w:val="004164DE"/>
    <w:rsid w:val="004249C0"/>
    <w:rsid w:val="00427B0E"/>
    <w:rsid w:val="0043182D"/>
    <w:rsid w:val="00450069"/>
    <w:rsid w:val="00450477"/>
    <w:rsid w:val="00473BDE"/>
    <w:rsid w:val="00484668"/>
    <w:rsid w:val="004944ED"/>
    <w:rsid w:val="00494B0C"/>
    <w:rsid w:val="004A463B"/>
    <w:rsid w:val="004A7D70"/>
    <w:rsid w:val="004B7C93"/>
    <w:rsid w:val="004D2E72"/>
    <w:rsid w:val="004D584B"/>
    <w:rsid w:val="004D71AA"/>
    <w:rsid w:val="004F0552"/>
    <w:rsid w:val="004F2182"/>
    <w:rsid w:val="004F4297"/>
    <w:rsid w:val="00501FB1"/>
    <w:rsid w:val="00504323"/>
    <w:rsid w:val="00517A49"/>
    <w:rsid w:val="00533D90"/>
    <w:rsid w:val="00547373"/>
    <w:rsid w:val="00560509"/>
    <w:rsid w:val="00566AC8"/>
    <w:rsid w:val="005729BF"/>
    <w:rsid w:val="00577F02"/>
    <w:rsid w:val="00580591"/>
    <w:rsid w:val="005870A7"/>
    <w:rsid w:val="00590ED2"/>
    <w:rsid w:val="005A0A7B"/>
    <w:rsid w:val="005A3113"/>
    <w:rsid w:val="005A4E1E"/>
    <w:rsid w:val="005A5B31"/>
    <w:rsid w:val="005B102A"/>
    <w:rsid w:val="005B2005"/>
    <w:rsid w:val="005B2027"/>
    <w:rsid w:val="005B2E76"/>
    <w:rsid w:val="005B3A24"/>
    <w:rsid w:val="005C7F94"/>
    <w:rsid w:val="005E2E43"/>
    <w:rsid w:val="005E41D7"/>
    <w:rsid w:val="006057B8"/>
    <w:rsid w:val="006103D1"/>
    <w:rsid w:val="00634763"/>
    <w:rsid w:val="00634CE9"/>
    <w:rsid w:val="00642D79"/>
    <w:rsid w:val="00647B0B"/>
    <w:rsid w:val="00650D8F"/>
    <w:rsid w:val="006575B9"/>
    <w:rsid w:val="0066376F"/>
    <w:rsid w:val="00671ADD"/>
    <w:rsid w:val="00671D1C"/>
    <w:rsid w:val="006853BB"/>
    <w:rsid w:val="006B3EA6"/>
    <w:rsid w:val="006B44DA"/>
    <w:rsid w:val="006C7277"/>
    <w:rsid w:val="006D11E5"/>
    <w:rsid w:val="006D472C"/>
    <w:rsid w:val="006E51BD"/>
    <w:rsid w:val="006F5CBB"/>
    <w:rsid w:val="006F7ADE"/>
    <w:rsid w:val="00714AF4"/>
    <w:rsid w:val="00725AAC"/>
    <w:rsid w:val="00726251"/>
    <w:rsid w:val="0072653E"/>
    <w:rsid w:val="00740ECA"/>
    <w:rsid w:val="007412C0"/>
    <w:rsid w:val="007A75A9"/>
    <w:rsid w:val="007A7AFC"/>
    <w:rsid w:val="007B54D2"/>
    <w:rsid w:val="007D19E2"/>
    <w:rsid w:val="007D1F51"/>
    <w:rsid w:val="007D44B6"/>
    <w:rsid w:val="007D790D"/>
    <w:rsid w:val="007E28E2"/>
    <w:rsid w:val="007F2651"/>
    <w:rsid w:val="007F645E"/>
    <w:rsid w:val="008011E9"/>
    <w:rsid w:val="0081779E"/>
    <w:rsid w:val="008338D4"/>
    <w:rsid w:val="00834F61"/>
    <w:rsid w:val="00836413"/>
    <w:rsid w:val="0083715A"/>
    <w:rsid w:val="00844519"/>
    <w:rsid w:val="00851063"/>
    <w:rsid w:val="008546F3"/>
    <w:rsid w:val="00857CB0"/>
    <w:rsid w:val="0086148E"/>
    <w:rsid w:val="00865ED5"/>
    <w:rsid w:val="00872BF8"/>
    <w:rsid w:val="00883A4D"/>
    <w:rsid w:val="00892D7E"/>
    <w:rsid w:val="008A2596"/>
    <w:rsid w:val="008A37A3"/>
    <w:rsid w:val="008D0B31"/>
    <w:rsid w:val="008D4AA1"/>
    <w:rsid w:val="008D60A5"/>
    <w:rsid w:val="008E025C"/>
    <w:rsid w:val="008E7297"/>
    <w:rsid w:val="008F22C6"/>
    <w:rsid w:val="008F43CF"/>
    <w:rsid w:val="009119F4"/>
    <w:rsid w:val="00915C12"/>
    <w:rsid w:val="00920F0A"/>
    <w:rsid w:val="00923B95"/>
    <w:rsid w:val="00932DA6"/>
    <w:rsid w:val="00933571"/>
    <w:rsid w:val="009624C5"/>
    <w:rsid w:val="00963214"/>
    <w:rsid w:val="009817F6"/>
    <w:rsid w:val="009B334C"/>
    <w:rsid w:val="009B576F"/>
    <w:rsid w:val="009C27CA"/>
    <w:rsid w:val="009C7AE1"/>
    <w:rsid w:val="009D3E7F"/>
    <w:rsid w:val="009D6AD6"/>
    <w:rsid w:val="00A0564F"/>
    <w:rsid w:val="00A11FE1"/>
    <w:rsid w:val="00A200DE"/>
    <w:rsid w:val="00A2070A"/>
    <w:rsid w:val="00A253B5"/>
    <w:rsid w:val="00A32676"/>
    <w:rsid w:val="00A404CB"/>
    <w:rsid w:val="00A54228"/>
    <w:rsid w:val="00A5654C"/>
    <w:rsid w:val="00A6213C"/>
    <w:rsid w:val="00A651EC"/>
    <w:rsid w:val="00A85E4D"/>
    <w:rsid w:val="00AA2F63"/>
    <w:rsid w:val="00AB72A9"/>
    <w:rsid w:val="00AC0248"/>
    <w:rsid w:val="00AC25D6"/>
    <w:rsid w:val="00AC492F"/>
    <w:rsid w:val="00AE0073"/>
    <w:rsid w:val="00AF61B7"/>
    <w:rsid w:val="00B00139"/>
    <w:rsid w:val="00B014E8"/>
    <w:rsid w:val="00B17082"/>
    <w:rsid w:val="00B239EA"/>
    <w:rsid w:val="00B25401"/>
    <w:rsid w:val="00B331B6"/>
    <w:rsid w:val="00B37C66"/>
    <w:rsid w:val="00B43CF3"/>
    <w:rsid w:val="00B5575F"/>
    <w:rsid w:val="00B57681"/>
    <w:rsid w:val="00B6150F"/>
    <w:rsid w:val="00B847CB"/>
    <w:rsid w:val="00B92D8B"/>
    <w:rsid w:val="00B94045"/>
    <w:rsid w:val="00BA0D6A"/>
    <w:rsid w:val="00BD2DB2"/>
    <w:rsid w:val="00BD4CB1"/>
    <w:rsid w:val="00BE5D69"/>
    <w:rsid w:val="00BE6C99"/>
    <w:rsid w:val="00C05054"/>
    <w:rsid w:val="00C07297"/>
    <w:rsid w:val="00C10E3D"/>
    <w:rsid w:val="00C21562"/>
    <w:rsid w:val="00C2412C"/>
    <w:rsid w:val="00C26436"/>
    <w:rsid w:val="00C35D67"/>
    <w:rsid w:val="00C43FDB"/>
    <w:rsid w:val="00C4634F"/>
    <w:rsid w:val="00C53A5F"/>
    <w:rsid w:val="00C60615"/>
    <w:rsid w:val="00C806A0"/>
    <w:rsid w:val="00C91D65"/>
    <w:rsid w:val="00C926A0"/>
    <w:rsid w:val="00CA6F03"/>
    <w:rsid w:val="00CA76C5"/>
    <w:rsid w:val="00CB24CE"/>
    <w:rsid w:val="00CB27D4"/>
    <w:rsid w:val="00CB2ADA"/>
    <w:rsid w:val="00CD0D34"/>
    <w:rsid w:val="00CE033F"/>
    <w:rsid w:val="00CE6BE9"/>
    <w:rsid w:val="00CF291D"/>
    <w:rsid w:val="00CF5D3F"/>
    <w:rsid w:val="00CF71B6"/>
    <w:rsid w:val="00CF7C31"/>
    <w:rsid w:val="00D0775C"/>
    <w:rsid w:val="00D10308"/>
    <w:rsid w:val="00D22EB8"/>
    <w:rsid w:val="00D27DE8"/>
    <w:rsid w:val="00D41ACF"/>
    <w:rsid w:val="00D45D1E"/>
    <w:rsid w:val="00D45F7C"/>
    <w:rsid w:val="00D47EB2"/>
    <w:rsid w:val="00D521CB"/>
    <w:rsid w:val="00D61E82"/>
    <w:rsid w:val="00DA37C5"/>
    <w:rsid w:val="00DF454C"/>
    <w:rsid w:val="00E04609"/>
    <w:rsid w:val="00E11290"/>
    <w:rsid w:val="00E12EBF"/>
    <w:rsid w:val="00E1697F"/>
    <w:rsid w:val="00E17D1C"/>
    <w:rsid w:val="00E25A68"/>
    <w:rsid w:val="00E35167"/>
    <w:rsid w:val="00E52A0C"/>
    <w:rsid w:val="00E55789"/>
    <w:rsid w:val="00E55DEE"/>
    <w:rsid w:val="00E82D23"/>
    <w:rsid w:val="00E866B5"/>
    <w:rsid w:val="00E9560E"/>
    <w:rsid w:val="00EA2856"/>
    <w:rsid w:val="00EA7DC7"/>
    <w:rsid w:val="00EC3CA9"/>
    <w:rsid w:val="00ED5A2E"/>
    <w:rsid w:val="00EE5448"/>
    <w:rsid w:val="00EE6878"/>
    <w:rsid w:val="00EE6F32"/>
    <w:rsid w:val="00EF015F"/>
    <w:rsid w:val="00F2335B"/>
    <w:rsid w:val="00F2471F"/>
    <w:rsid w:val="00F25197"/>
    <w:rsid w:val="00F26A2A"/>
    <w:rsid w:val="00F3317D"/>
    <w:rsid w:val="00F33810"/>
    <w:rsid w:val="00F403ED"/>
    <w:rsid w:val="00F40EAE"/>
    <w:rsid w:val="00F4173D"/>
    <w:rsid w:val="00F420B9"/>
    <w:rsid w:val="00F50020"/>
    <w:rsid w:val="00F50E17"/>
    <w:rsid w:val="00F54B02"/>
    <w:rsid w:val="00F56AE6"/>
    <w:rsid w:val="00F57D58"/>
    <w:rsid w:val="00F6010F"/>
    <w:rsid w:val="00F640B2"/>
    <w:rsid w:val="00F77961"/>
    <w:rsid w:val="00F8005E"/>
    <w:rsid w:val="00F80FB3"/>
    <w:rsid w:val="00FA5197"/>
    <w:rsid w:val="00FB4F6C"/>
    <w:rsid w:val="00FC1CF8"/>
    <w:rsid w:val="00FD258E"/>
    <w:rsid w:val="00FD36A0"/>
    <w:rsid w:val="00FE0384"/>
    <w:rsid w:val="00FF194D"/>
    <w:rsid w:val="00FF2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A9E9877"/>
  <w15:chartTrackingRefBased/>
  <w15:docId w15:val="{1BD66D9F-DFAB-4EFC-823D-FB26E35807D8}"/>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463B"/>
  </w:style>
  <w:style w:type="paragraph" w:styleId="Heading1">
    <w:name w:val="heading 1"/>
    <w:basedOn w:val="Normal"/>
    <w:next w:val="Normal"/>
    <w:qFormat/>
    <w:rsid w:val="004A463B"/>
    <w:pPr>
      <w:keepNext/>
      <w:outlineLvl w:val="0"/>
    </w:pPr>
    <w:rPr>
      <w:b/>
      <w:sz w:val="24"/>
    </w:rPr>
  </w:style>
  <w:style w:type="paragraph" w:styleId="Heading2">
    <w:name w:val="heading 2"/>
    <w:basedOn w:val="Normal"/>
    <w:next w:val="Normal"/>
    <w:qFormat/>
    <w:rsid w:val="004A463B"/>
    <w:pPr>
      <w:keepNext/>
      <w:jc w:val="center"/>
      <w:outlineLvl w:val="1"/>
    </w:pPr>
    <w:rPr>
      <w:rFonts w:ascii="Arial" w:hAnsi="Arial"/>
      <w:b/>
      <w:sz w:val="24"/>
    </w:rPr>
  </w:style>
  <w:style w:type="paragraph" w:styleId="Heading3">
    <w:name w:val="heading 3"/>
    <w:basedOn w:val="Normal"/>
    <w:next w:val="Normal"/>
    <w:qFormat/>
    <w:rsid w:val="004A463B"/>
    <w:pPr>
      <w:keepNext/>
      <w:outlineLvl w:val="2"/>
    </w:pPr>
    <w:rPr>
      <w:rFonts w:ascii="Arial" w:hAnsi="Arial"/>
      <w:sz w:val="24"/>
    </w:rPr>
  </w:style>
  <w:style w:type="paragraph" w:styleId="Heading4">
    <w:name w:val="heading 4"/>
    <w:basedOn w:val="Normal"/>
    <w:next w:val="Normal"/>
    <w:qFormat/>
    <w:rsid w:val="004A463B"/>
    <w:pPr>
      <w:keepNext/>
      <w:outlineLvl w:val="3"/>
    </w:pPr>
    <w:rPr>
      <w:b/>
      <w:sz w:val="28"/>
    </w:rPr>
  </w:style>
  <w:style w:type="paragraph" w:styleId="Heading5">
    <w:name w:val="heading 5"/>
    <w:basedOn w:val="Normal"/>
    <w:next w:val="Normal"/>
    <w:qFormat/>
    <w:rsid w:val="004A463B"/>
    <w:pPr>
      <w:keepNext/>
      <w:jc w:val="center"/>
      <w:outlineLvl w:val="4"/>
    </w:pPr>
    <w:rPr>
      <w:rFonts w:ascii="Arial" w:hAnsi="Arial"/>
      <w:i/>
      <w:sz w:val="24"/>
    </w:rPr>
  </w:style>
  <w:style w:type="paragraph" w:styleId="Heading6">
    <w:name w:val="heading 6"/>
    <w:basedOn w:val="Normal"/>
    <w:next w:val="Normal"/>
    <w:qFormat/>
    <w:rsid w:val="004A463B"/>
    <w:pPr>
      <w:keepNext/>
      <w:outlineLvl w:val="5"/>
    </w:pPr>
    <w:rPr>
      <w:rFonts w:ascii="Arial" w:hAnsi="Arial"/>
      <w:i/>
      <w:sz w:val="24"/>
    </w:rPr>
  </w:style>
  <w:style w:type="paragraph" w:styleId="Heading7">
    <w:name w:val="heading 7"/>
    <w:basedOn w:val="Normal"/>
    <w:next w:val="Normal"/>
    <w:qFormat/>
    <w:rsid w:val="004A463B"/>
    <w:pPr>
      <w:keepNext/>
      <w:outlineLvl w:val="6"/>
    </w:pPr>
    <w:rPr>
      <w:rFonts w:ascii="Arial" w:hAnsi="Arial"/>
      <w:b/>
      <w:color w:val="000000"/>
      <w:sz w:val="24"/>
      <w:u w:val="single"/>
    </w:rPr>
  </w:style>
  <w:style w:type="paragraph" w:styleId="Heading8">
    <w:name w:val="heading 8"/>
    <w:basedOn w:val="Normal"/>
    <w:next w:val="Normal"/>
    <w:qFormat/>
    <w:rsid w:val="004A463B"/>
    <w:pPr>
      <w:keepNext/>
      <w:outlineLvl w:val="7"/>
    </w:pPr>
    <w:rPr>
      <w:rFonts w:ascii="Arial" w:hAnsi="Arial"/>
      <w:b/>
      <w:color w:val="000000"/>
      <w:sz w:val="24"/>
    </w:rPr>
  </w:style>
  <w:style w:type="paragraph" w:styleId="Heading9">
    <w:name w:val="heading 9"/>
    <w:basedOn w:val="Normal"/>
    <w:next w:val="Normal"/>
    <w:qFormat/>
    <w:rsid w:val="004A463B"/>
    <w:pPr>
      <w:keepNext/>
      <w:outlineLvl w:val="8"/>
    </w:pPr>
    <w:rPr>
      <w:rFonts w:ascii="Arial" w:hAnsi="Arial"/>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Blockquote">
    <w:name w:val="Blockquote"/>
    <w:basedOn w:val="Normal"/>
    <w:rsid w:val="004A463B"/>
    <w:pPr>
      <w:widowControl w:val="0"/>
      <w:spacing w:before="5pt" w:after="5pt"/>
      <w:ind w:start="18pt" w:end="18pt"/>
    </w:pPr>
    <w:rPr>
      <w:snapToGrid w:val="0"/>
      <w:sz w:val="24"/>
    </w:rPr>
  </w:style>
  <w:style w:type="paragraph" w:styleId="BodyTextIndent">
    <w:name w:val="Body Text Indent"/>
    <w:basedOn w:val="Normal"/>
    <w:rsid w:val="004A463B"/>
    <w:pPr>
      <w:ind w:start="36pt" w:hanging="36pt"/>
    </w:pPr>
    <w:rPr>
      <w:sz w:val="18"/>
    </w:rPr>
  </w:style>
  <w:style w:type="paragraph" w:styleId="BodyText">
    <w:name w:val="Body Text"/>
    <w:basedOn w:val="Normal"/>
    <w:rsid w:val="004A463B"/>
    <w:rPr>
      <w:i/>
      <w:sz w:val="24"/>
    </w:rPr>
  </w:style>
  <w:style w:type="paragraph" w:styleId="BodyText2">
    <w:name w:val="Body Text 2"/>
    <w:basedOn w:val="Normal"/>
    <w:rsid w:val="004A463B"/>
    <w:rPr>
      <w:rFonts w:ascii="Arial" w:hAnsi="Arial"/>
      <w:i/>
      <w:color w:val="000000"/>
      <w:sz w:val="24"/>
    </w:rPr>
  </w:style>
  <w:style w:type="paragraph" w:styleId="BodyText3">
    <w:name w:val="Body Text 3"/>
    <w:basedOn w:val="Normal"/>
    <w:rsid w:val="004A463B"/>
    <w:rPr>
      <w:rFonts w:ascii="Arial" w:hAnsi="Arial"/>
      <w:color w:val="000000"/>
      <w:sz w:val="24"/>
    </w:rPr>
  </w:style>
  <w:style w:type="paragraph" w:styleId="Header">
    <w:name w:val="header"/>
    <w:basedOn w:val="Normal"/>
    <w:rsid w:val="004A463B"/>
    <w:pPr>
      <w:tabs>
        <w:tab w:val="center" w:pos="216pt"/>
        <w:tab w:val="end" w:pos="432pt"/>
      </w:tabs>
    </w:pPr>
  </w:style>
  <w:style w:type="paragraph" w:styleId="Footer">
    <w:name w:val="footer"/>
    <w:basedOn w:val="Normal"/>
    <w:link w:val="FooterChar"/>
    <w:uiPriority w:val="99"/>
    <w:rsid w:val="004A463B"/>
    <w:pPr>
      <w:tabs>
        <w:tab w:val="center" w:pos="216pt"/>
        <w:tab w:val="end" w:pos="432pt"/>
      </w:tabs>
    </w:pPr>
  </w:style>
  <w:style w:type="paragraph" w:styleId="BalloonText">
    <w:name w:val="Balloon Text"/>
    <w:basedOn w:val="Normal"/>
    <w:semiHidden/>
    <w:rsid w:val="00310FF4"/>
    <w:rPr>
      <w:rFonts w:ascii="Tahoma" w:hAnsi="Tahoma" w:cs="Tahoma"/>
      <w:sz w:val="16"/>
      <w:szCs w:val="16"/>
    </w:rPr>
  </w:style>
  <w:style w:type="character" w:styleId="PageNumber">
    <w:name w:val="page number"/>
    <w:basedOn w:val="DefaultParagraphFont"/>
    <w:rsid w:val="00F40EAE"/>
  </w:style>
  <w:style w:type="paragraph" w:styleId="NormalWeb">
    <w:name w:val="Normal (Web)"/>
    <w:basedOn w:val="Normal"/>
    <w:rsid w:val="002E0481"/>
    <w:pPr>
      <w:spacing w:before="5pt" w:beforeAutospacing="1" w:after="5pt" w:afterAutospacing="1"/>
    </w:pPr>
    <w:rPr>
      <w:sz w:val="24"/>
      <w:szCs w:val="24"/>
    </w:rPr>
  </w:style>
  <w:style w:type="table" w:styleId="TableGrid">
    <w:name w:val="Table Grid"/>
    <w:basedOn w:val="TableNormal"/>
    <w:rsid w:val="00725AAC"/>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header-a1">
    <w:name w:val="header-a1"/>
    <w:rsid w:val="00547373"/>
    <w:rPr>
      <w:rFonts w:ascii="Arial" w:hAnsi="Arial" w:cs="Arial" w:hint="default"/>
      <w:b/>
      <w:bCs/>
      <w:color w:val="000000"/>
      <w:sz w:val="21"/>
      <w:szCs w:val="21"/>
    </w:rPr>
  </w:style>
  <w:style w:type="character" w:styleId="LineNumber">
    <w:name w:val="line number"/>
    <w:basedOn w:val="DefaultParagraphFont"/>
    <w:rsid w:val="00B37C66"/>
  </w:style>
  <w:style w:type="character" w:styleId="Hyperlink">
    <w:name w:val="Hyperlink"/>
    <w:rsid w:val="008011E9"/>
    <w:rPr>
      <w:color w:val="0000FF"/>
      <w:u w:val="single"/>
    </w:rPr>
  </w:style>
  <w:style w:type="character" w:styleId="FollowedHyperlink">
    <w:name w:val="FollowedHyperlink"/>
    <w:rsid w:val="006575B9"/>
    <w:rPr>
      <w:color w:val="800080"/>
      <w:u w:val="single"/>
    </w:rPr>
  </w:style>
  <w:style w:type="character" w:customStyle="1" w:styleId="FooterChar">
    <w:name w:val="Footer Char"/>
    <w:basedOn w:val="DefaultParagraphFont"/>
    <w:link w:val="Footer"/>
    <w:uiPriority w:val="99"/>
    <w:rsid w:val="00CE033F"/>
  </w:style>
  <w:style w:type="paragraph" w:styleId="ListParagraph">
    <w:name w:val="List Paragraph"/>
    <w:basedOn w:val="Normal"/>
    <w:uiPriority w:val="34"/>
    <w:qFormat/>
    <w:rsid w:val="00671ADD"/>
    <w:pPr>
      <w:spacing w:after="10pt" w:line="13.80pt" w:lineRule="auto"/>
      <w:ind w:start="36pt"/>
      <w:contextualSpacing/>
    </w:pPr>
    <w:rPr>
      <w:rFonts w:ascii="Calibri" w:eastAsia="Calibri" w:hAnsi="Calibri"/>
      <w:sz w:val="22"/>
      <w:szCs w:val="22"/>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ettings" Target="settings.xml"/><Relationship Id="rId7" Type="http://purl.oclc.org/ooxml/officeDocument/relationships/header" Target="head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11" Type="http://purl.oclc.org/ooxml/officeDocument/relationships/theme" Target="theme/theme1.xml"/><Relationship Id="rId5" Type="http://purl.oclc.org/ooxml/officeDocument/relationships/footnotes" Target="footnotes.xml"/><Relationship Id="rId10" Type="http://purl.oclc.org/ooxml/officeDocument/relationships/fontTable" Target="fontTable.xml"/><Relationship Id="rId4" Type="http://purl.oclc.org/ooxml/officeDocument/relationships/webSettings" Target="webSettings.xml"/><Relationship Id="rId9" Type="http://purl.oclc.org/ooxml/officeDocument/relationships/footer" Target="footer2.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1</TotalTime>
  <Pages>4</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Michaud</dc:creator>
  <cp:keywords/>
  <cp:lastModifiedBy>Michelle Barnett</cp:lastModifiedBy>
  <cp:revision>2</cp:revision>
  <cp:lastPrinted>2017-11-16T18:14:00Z</cp:lastPrinted>
  <dcterms:created xsi:type="dcterms:W3CDTF">2024-05-29T14:38:00Z</dcterms:created>
  <dcterms:modified xsi:type="dcterms:W3CDTF">2024-05-29T14:38:00Z</dcterms:modified>
</cp:coreProperties>
</file>